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254.png" ContentType="image/png"/>
  <Override PartName="/word/media/rId54.png" ContentType="image/png"/>
  <Override PartName="/word/media/rId23.png" ContentType="image/png"/>
  <Override PartName="/word/media/rId594.png" ContentType="image/png"/>
  <Override PartName="/word/media/rId1182.png" ContentType="image/png"/>
  <Override PartName="/word/media/rId180.png" ContentType="image/png"/>
  <Override PartName="/word/media/rId839.png" ContentType="image/png"/>
  <Override PartName="/word/media/rId777.png" ContentType="image/png"/>
  <Override PartName="/word/media/rId518.png" ContentType="image/png"/>
  <Override PartName="/word/media/rId1269.png" ContentType="image/png"/>
  <Override PartName="/word/media/rId1724.png" ContentType="image/png"/>
  <Override PartName="/word/media/rId38.png" ContentType="image/png"/>
  <Override PartName="/word/media/rId158.png" ContentType="image/png"/>
  <Override PartName="/word/media/rId783.png" ContentType="image/png"/>
  <Override PartName="/word/media/rId234.png" ContentType="image/png"/>
  <Override PartName="/word/media/rId1072.png" ContentType="image/png"/>
  <Override PartName="/word/media/rId222.png" ContentType="image/png"/>
  <Override PartName="/word/media/rId615.png" ContentType="image/png"/>
  <Override PartName="/word/media/rId1317.png" ContentType="image/png"/>
  <Override PartName="/word/media/rId1293.png" ContentType="image/png"/>
  <Override PartName="/word/media/rId32.png" ContentType="image/png"/>
  <Override PartName="/word/media/rId1076.png" ContentType="image/png"/>
  <Override PartName="/word/media/rId832.png" ContentType="image/png"/>
  <Override PartName="/word/media/rId1097.png" ContentType="image/png"/>
  <Override PartName="/word/media/rId1048.png" ContentType="image/png"/>
  <Override PartName="/word/media/rId1376.png" ContentType="image/png"/>
  <Override PartName="/word/media/rId1372.png" ContentType="image/png"/>
  <Override PartName="/word/media/rId359.png" ContentType="image/png"/>
  <Override PartName="/word/media/rId496.png" ContentType="image/png"/>
  <Override PartName="/word/media/rId277.png" ContentType="image/png"/>
  <Override PartName="/word/media/rId897.png" ContentType="image/png"/>
  <Override PartName="/word/media/rId1145.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44.png" ContentType="image/png"/>
  <Override PartName="/word/media/rId933.png" ContentType="image/png"/>
  <Override PartName="/word/media/rId1113.png" ContentType="image/png"/>
  <Override PartName="/word/media/rId915.png" ContentType="image/png"/>
  <Override PartName="/word/media/rId1094.png" ContentType="image/png"/>
  <Override PartName="/word/media/rId1123.png" ContentType="image/png"/>
  <Override PartName="/word/media/rId1542.png" ContentType="image/png"/>
  <Override PartName="/word/media/rId963.png" ContentType="image/png"/>
  <Override PartName="/word/media/rId1084.png" ContentType="image/png"/>
  <Override PartName="/word/media/rId1692.png" ContentType="image/png"/>
  <Override PartName="/word/media/rId1158.png" ContentType="image/png"/>
  <Override PartName="/word/media/rId912.png" ContentType="image/png"/>
  <Override PartName="/word/media/rId851.png" ContentType="image/png"/>
  <Override PartName="/word/media/rId414.png" ContentType="image/png"/>
  <Override PartName="/word/media/rId229.png" ContentType="image/png"/>
  <Override PartName="/word/media/rId1142.png" ContentType="image/png"/>
  <Override PartName="/word/media/rId302.png" ContentType="image/png"/>
  <Override PartName="/word/media/rId988.png" ContentType="image/png"/>
  <Override PartName="/word/media/rId35.png" ContentType="image/png"/>
  <Override PartName="/word/media/rId1107.png" ContentType="image/png"/>
  <Override PartName="/word/media/rId1229.png" ContentType="image/png"/>
  <Override PartName="/word/media/rId1876.png" ContentType="image/png"/>
  <Override PartName="/word/media/rId318.png" ContentType="image/png"/>
  <Override PartName="/word/media/rId264.png" ContentType="image/png"/>
  <Override PartName="/word/media/rId1358.png" ContentType="image/png"/>
  <Override PartName="/word/media/rId1248.png" ContentType="image/png"/>
  <Override PartName="/word/media/rId1053.png" ContentType="image/png"/>
  <Override PartName="/word/media/rId118.png" ContentType="image/png"/>
  <Override PartName="/word/media/rId565.png" ContentType="image/png"/>
  <Override PartName="/word/media/rId72.png" ContentType="image/png"/>
  <Override PartName="/word/media/rId925.png" ContentType="image/png"/>
  <Override PartName="/word/media/rId757.png" ContentType="image/png"/>
  <Override PartName="/word/media/rId1790.png" ContentType="image/png"/>
  <Override PartName="/word/media/rId1007.png" ContentType="image/png"/>
  <Override PartName="/word/media/rId1126.png" ContentType="image/png"/>
  <Override PartName="/word/media/rId1283.png" ContentType="image/png"/>
  <Override PartName="/word/media/rId1164.png" ContentType="image/png"/>
  <Override PartName="/word/media/rId645.png" ContentType="image/png"/>
  <Override PartName="/word/media/rId49.png" ContentType="image/png"/>
  <Override PartName="/word/media/rId272.png" ContentType="image/png"/>
  <Override PartName="/word/media/rId1297.png" ContentType="image/png"/>
  <Override PartName="/word/media/rId401.png" ContentType="image/png"/>
  <Override PartName="/word/media/rId286.png" ContentType="image/png"/>
  <Override PartName="/word/media/rId946.png" ContentType="image/png"/>
  <Override PartName="/word/media/rId1199.png" ContentType="image/png"/>
  <Override PartName="/word/media/rId1150.png" ContentType="image/png"/>
  <Override PartName="/word/media/rId1058.png" ContentType="image/png"/>
  <Override PartName="/word/media/rId1352.png" ContentType="image/png"/>
  <Override PartName="/word/media/rId249.png" ContentType="image/png"/>
  <Override PartName="/word/media/rId154.png" ContentType="image/png"/>
  <Override PartName="/word/media/rId94.png" ContentType="image/png"/>
  <Override PartName="/word/media/rId1237.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54.png" ContentType="image/png"/>
  <Override PartName="/word/media/rId939.png" ContentType="image/png"/>
  <Override PartName="/word/media/rId624.png" ContentType="image/png"/>
  <Override PartName="/word/media/rId711.png" ContentType="image/png"/>
  <Override PartName="/word/media/rId949.png" ContentType="image/png"/>
  <Override PartName="/word/media/rId1885.png" ContentType="image/png"/>
  <Override PartName="/word/media/rId977.png" ContentType="image/png"/>
  <Override PartName="/word/media/rId1202.png" ContentType="image/png"/>
  <Override PartName="/word/media/rId1339.png" ContentType="image/png"/>
  <Override PartName="/word/media/rId1819.png" ContentType="image/png"/>
  <Override PartName="/word/media/rId172.png" ContentType="image/png"/>
  <Override PartName="/word/media/rId1169.png" ContentType="image/png"/>
  <Override PartName="/word/media/rId971.png" ContentType="image/png"/>
  <Override PartName="/word/media/rId974.png" ContentType="image/png"/>
  <Override PartName="/word/media/rId29.png" ContentType="image/png"/>
  <Override PartName="/word/media/rId1780.png" ContentType="image/png"/>
  <Override PartName="/word/media/rId1002.png" ContentType="image/png"/>
  <Override PartName="/word/media/rId763.png" ContentType="image/png"/>
  <Override PartName="/word/media/rId83.png" ContentType="image/png"/>
  <Override PartName="/word/media/rId1110.png" ContentType="image/png"/>
  <Override PartName="/word/media/rId394.png" ContentType="image/png"/>
  <Override PartName="/word/media/rId1100.png" ContentType="image/png"/>
  <Override PartName="/word/media/rId1161.png" ContentType="image/png"/>
  <Override PartName="/word/media/rId1034.png" ContentType="image/png"/>
  <Override PartName="/word/media/rId542.png" ContentType="image/png"/>
  <Override PartName="/word/media/rId1289.png" ContentType="image/png"/>
  <Override PartName="/word/media/rId1024.png" ContentType="image/png"/>
  <Override PartName="/word/media/rId1134.png" ContentType="image/png"/>
  <Override PartName="/word/media/rId309.png" ContentType="image/png"/>
  <Override PartName="/word/media/rId1195.png" ContentType="image/png"/>
  <Override PartName="/word/media/rId1892.png" ContentType="image/png"/>
  <Override PartName="/word/media/rId1139.png" ContentType="image/png"/>
  <Override PartName="/word/media/rId1015.png" ContentType="image/png"/>
  <Override PartName="/word/media/rId1189.png" ContentType="image/png"/>
  <Override PartName="/word/media/rId1312.png" ContentType="image/png"/>
  <Override PartName="/word/media/rId983.png" ContentType="image/png"/>
  <Override PartName="/word/media/rId1865.png" ContentType="image/png"/>
  <Override PartName="/word/media/rId1362.png" ContentType="image/png"/>
  <Override PartName="/word/media/rId1851.png" ContentType="image/png"/>
  <Override PartName="/word/media/rId1857.png" ContentType="image/png"/>
  <Override PartName="/word/media/rId447.png" ContentType="image/png"/>
  <Override PartName="/word/media/rId1309.png" ContentType="image/png"/>
  <Override PartName="/word/media/rId470.png" ContentType="image/png"/>
  <Override PartName="/word/media/rId966.png" ContentType="image/png"/>
  <Override PartName="/word/media/rId952.png" ContentType="image/png"/>
  <Override PartName="/word/media/rId848.png" ContentType="image/png"/>
  <Override PartName="/word/media/rId1347.png" ContentType="image/png"/>
  <Override PartName="/word/media/rId1064.png" ContentType="image/png"/>
  <Override PartName="/word/media/rId815.png" ContentType="image/png"/>
  <Override PartName="/word/media/rId26.png" ContentType="image/png"/>
  <Override PartName="/word/media/rId943.png" ContentType="image/png"/>
  <Override PartName="/word/media/rId1305.png" ContentType="image/png"/>
  <Override PartName="/word/media/rId677.png" ContentType="image/png"/>
  <Override PartName="/word/media/rId527.png" ContentType="image/png"/>
  <Override PartName="/word/media/rId1260.png" ContentType="image/png"/>
  <Override PartName="/word/media/rId770.png" ContentType="image/png"/>
  <Override PartName="/word/media/rId168.png" ContentType="image/png"/>
  <Override PartName="/word/media/rId955.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76.png" ContentType="image/png"/>
  <Override PartName="/word/media/rId1301.png" ContentType="image/png"/>
  <Override PartName="/word/media/rId9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7</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Us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6"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36" w:name="dissolvimagie"/>
      <w:bookmarkEnd w:id="836"/>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7" w:name="lentezza"/>
      <w:r>
        <w:rPr>
          <w:bCs/>
          <w:b/>
        </w:rPr>
        <w:t xml:space="preserve">Lentezza</w:t>
      </w:r>
      <w:bookmarkEnd w:id="83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8" w:name="sciamedimeteore"/>
      <w:bookmarkEnd w:id="838"/>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4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0" name="Picture"/>
            <a:graphic>
              <a:graphicData uri="http://schemas.openxmlformats.org/drawingml/2006/picture">
                <pic:pic>
                  <pic:nvPicPr>
                    <pic:cNvPr descr="immagini/Goetic_circle_from_The_Lesser_Key_of_Solomon.png" id="841" name="Picture"/>
                    <pic:cNvPicPr>
                      <a:picLocks noChangeArrowheads="1" noChangeAspect="1"/>
                    </pic:cNvPicPr>
                  </pic:nvPicPr>
                  <pic:blipFill>
                    <a:blip r:embed="rId839"/>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3" w:name="Xb6523bc430f4d47e5443cac023cd320f806cf13"/>
    <w:p>
      <w:pPr>
        <w:pStyle w:val="Heading2"/>
      </w:pPr>
      <w:r>
        <w:t xml:space="preserve">Lista degli Incantesimi divisi per Lista di Magia</w:t>
      </w:r>
    </w:p>
    <w:bookmarkStart w:id="842" w:name="elencoscuole"/>
    <w:bookmarkEnd w:id="842"/>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3"/>
    <w:bookmarkStart w:id="844"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4"/>
    <w:bookmarkEnd w:id="845"/>
    <w:bookmarkEnd w:id="846"/>
    <w:bookmarkStart w:id="856" w:name="vantaggi"/>
    <w:p>
      <w:pPr>
        <w:pStyle w:val="Heading1"/>
      </w:pPr>
      <w:r>
        <w:t xml:space="preserve">Vantaggi</w:t>
      </w:r>
    </w:p>
    <w:p>
      <w:pPr>
        <w:pStyle w:val="FirstParagraph"/>
      </w:pPr>
      <w:bookmarkStart w:id="847" w:name="vantaggi"/>
      <w:bookmarkEnd w:id="84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9" name="Picture"/>
            <a:graphic>
              <a:graphicData uri="http://schemas.openxmlformats.org/drawingml/2006/picture">
                <pic:pic>
                  <pic:nvPicPr>
                    <pic:cNvPr descr="immagini/shadow.png" id="850" name="Picture"/>
                    <pic:cNvPicPr>
                      <a:picLocks noChangeArrowheads="1" noChangeAspect="1"/>
                    </pic:cNvPicPr>
                  </pic:nvPicPr>
                  <pic:blipFill>
                    <a:blip r:embed="rId848"/>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2" name="Picture"/>
            <a:graphic>
              <a:graphicData uri="http://schemas.openxmlformats.org/drawingml/2006/picture">
                <pic:pic>
                  <pic:nvPicPr>
                    <pic:cNvPr descr="immagini/braille2.png" id="853" name="Picture"/>
                    <pic:cNvPicPr>
                      <a:picLocks noChangeArrowheads="1" noChangeAspect="1"/>
                    </pic:cNvPicPr>
                  </pic:nvPicPr>
                  <pic:blipFill>
                    <a:blip r:embed="rId851"/>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4" w:name="rinoceronte"/>
    <w:bookmarkEnd w:id="854"/>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5"/>
    <w:bookmarkEnd w:id="856"/>
    <w:bookmarkStart w:id="861"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8" w:name="X325ec00e5f1d9b42cb16c07e849298cf1d5a845"/>
    <w:p>
      <w:pPr>
        <w:pStyle w:val="Heading2"/>
      </w:pPr>
      <w:r>
        <w:t xml:space="preserve">Svantaggi di Ruolo e Svantaggi Psico/Fisici</w:t>
      </w:r>
    </w:p>
    <w:bookmarkStart w:id="857" w:name="svantaggi"/>
    <w:bookmarkEnd w:id="857"/>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8"/>
    <w:bookmarkStart w:id="859"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9"/>
    <w:bookmarkStart w:id="860"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0"/>
    <w:bookmarkEnd w:id="861"/>
    <w:bookmarkStart w:id="864" w:name="opzionale---abilità-iconiche"/>
    <w:p>
      <w:pPr>
        <w:pStyle w:val="Heading1"/>
      </w:pPr>
      <w:r>
        <w:t xml:space="preserve">Opzionale - Abilità Iconiche</w:t>
      </w:r>
    </w:p>
    <w:p>
      <w:pPr>
        <w:pStyle w:val="FirstParagraph"/>
      </w:pPr>
      <w:bookmarkStart w:id="862" w:name="abilitaiconiche"/>
      <w:bookmarkEnd w:id="862"/>
      <w:bookmarkStart w:id="863" w:name="abilitaiconiche"/>
      <w:bookmarkEnd w:id="863"/>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4"/>
    <w:bookmarkStart w:id="901" w:name="cosmologia"/>
    <w:p>
      <w:pPr>
        <w:pStyle w:val="Heading1"/>
      </w:pPr>
      <w:r>
        <w:t xml:space="preserve">Cosmologia</w:t>
      </w:r>
    </w:p>
    <w:p>
      <w:pPr>
        <w:pStyle w:val="FirstParagraph"/>
      </w:pPr>
      <w:bookmarkStart w:id="865" w:name="cosmologia"/>
      <w:bookmarkEnd w:id="86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4" w:name="patroni"/>
    <w:p>
      <w:pPr>
        <w:pStyle w:val="Heading2"/>
      </w:pPr>
      <w:r>
        <w:t xml:space="preserve">Patroni</w:t>
      </w:r>
    </w:p>
    <w:p>
      <w:pPr>
        <w:pStyle w:val="FirstParagraph"/>
      </w:pPr>
      <w:bookmarkStart w:id="866" w:name="patroni"/>
      <w:bookmarkEnd w:id="866"/>
      <w:bookmarkStart w:id="867" w:name="patroni"/>
      <w:bookmarkEnd w:id="86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8"/>
    <w:bookmarkStart w:id="869"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9"/>
    <w:bookmarkStart w:id="870"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70"/>
    <w:bookmarkStart w:id="871"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71"/>
    <w:bookmarkStart w:id="872"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2"/>
    <w:bookmarkStart w:id="873"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3"/>
    <w:bookmarkStart w:id="874"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4"/>
    <w:bookmarkStart w:id="87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5"/>
    <w:bookmarkStart w:id="876"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6"/>
    <w:bookmarkStart w:id="877"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7"/>
    <w:bookmarkStart w:id="878"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8"/>
    <w:bookmarkStart w:id="879"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9"/>
    <w:bookmarkStart w:id="880"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80"/>
    <w:bookmarkStart w:id="881"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81"/>
    <w:bookmarkStart w:id="882"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2"/>
    <w:bookmarkStart w:id="883"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3"/>
    <w:bookmarkStart w:id="884"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4"/>
    <w:bookmarkStart w:id="885"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5"/>
    <w:bookmarkStart w:id="886"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6"/>
    <w:bookmarkStart w:id="88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7"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7"/>
    <w:bookmarkEnd w:id="888"/>
    <w:bookmarkStart w:id="889"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9"/>
    <w:bookmarkStart w:id="890"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90"/>
    <w:bookmarkStart w:id="891"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91"/>
    <w:bookmarkStart w:id="892"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2"/>
    <w:bookmarkStart w:id="893"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3"/>
    <w:bookmarkEnd w:id="894"/>
    <w:bookmarkStart w:id="900" w:name="tabella-collegamento-patrono---tratto"/>
    <w:p>
      <w:pPr>
        <w:pStyle w:val="Heading3"/>
      </w:pPr>
      <w:r>
        <w:t xml:space="preserve">Tabella collegamento Patrono - Tratto</w:t>
      </w:r>
    </w:p>
    <w:p>
      <w:pPr>
        <w:pStyle w:val="FirstParagraph"/>
      </w:pPr>
      <w:bookmarkStart w:id="895" w:name="tabellacollegamentopatronotratto"/>
      <w:bookmarkEnd w:id="895"/>
      <w:bookmarkStart w:id="896" w:name="tabellacollegamentopatronotratto"/>
      <w:bookmarkEnd w:id="89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drawing>
          <wp:inline>
            <wp:extent cx="5334000" cy="5334000"/>
            <wp:effectExtent b="0" l="0" r="0" t="0"/>
            <wp:docPr descr="image" title="" id="898" name="Picture"/>
            <a:graphic>
              <a:graphicData uri="http://schemas.openxmlformats.org/drawingml/2006/picture">
                <pic:pic>
                  <pic:nvPicPr>
                    <pic:cNvPr descr="immagini/archetipijung.png" id="899" name="Picture"/>
                    <pic:cNvPicPr>
                      <a:picLocks noChangeArrowheads="1" noChangeAspect="1"/>
                    </pic:cNvPicPr>
                  </pic:nvPicPr>
                  <pic:blipFill>
                    <a:blip r:embed="rId8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I 12 Archetipi di Jung</w:t>
      </w:r>
    </w:p>
    <w:bookmarkEnd w:id="900"/>
    <w:bookmarkEnd w:id="901"/>
    <w:bookmarkStart w:id="909" w:name="equipaggiamento"/>
    <w:p>
      <w:pPr>
        <w:pStyle w:val="Heading1"/>
      </w:pPr>
      <w:r>
        <w:t xml:space="preserve">Equipaggiamento</w:t>
      </w:r>
    </w:p>
    <w:bookmarkStart w:id="902" w:name="equipaggiamento"/>
    <w:bookmarkEnd w:id="902"/>
    <w:p>
      <w:pPr>
        <w:pStyle w:val="FirstParagraph"/>
      </w:pPr>
      <w:bookmarkStart w:id="903" w:name="equipaggiamento"/>
      <w:bookmarkEnd w:id="903"/>
    </w:p>
    <w:bookmarkStart w:id="90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4" w:name="ricchezza-e-denaro"/>
      <w:bookmarkEnd w:id="90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5"/>
    <w:bookmarkStart w:id="90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6"/>
    <w:bookmarkStart w:id="90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7"/>
    <w:bookmarkEnd w:id="908"/>
    <w:bookmarkEnd w:id="909"/>
    <w:bookmarkStart w:id="918" w:name="equipaggiamento---armi"/>
    <w:p>
      <w:pPr>
        <w:pStyle w:val="Heading1"/>
      </w:pPr>
      <w:r>
        <w:t xml:space="preserve">Equipaggiamento - Armi</w:t>
      </w:r>
    </w:p>
    <w:p>
      <w:pPr>
        <w:pStyle w:val="FirstParagraph"/>
      </w:pPr>
      <w:bookmarkStart w:id="910" w:name="equipaggiamento.armi"/>
      <w:bookmarkEnd w:id="910"/>
    </w:p>
    <w:p>
      <w:pPr>
        <w:pStyle w:val="BodyText"/>
      </w:pPr>
      <w:bookmarkStart w:id="911" w:name="equipaggiamento---armi"/>
      <w:bookmarkEnd w:id="91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3" name="Picture"/>
            <a:graphic>
              <a:graphicData uri="http://schemas.openxmlformats.org/drawingml/2006/picture">
                <pic:pic>
                  <pic:nvPicPr>
                    <pic:cNvPr descr="immagini/bow2.png" id="914" name="Picture"/>
                    <pic:cNvPicPr>
                      <a:picLocks noChangeArrowheads="1" noChangeAspect="1"/>
                    </pic:cNvPicPr>
                  </pic:nvPicPr>
                  <pic:blipFill>
                    <a:blip r:embed="rId9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6" name="Picture"/>
            <a:graphic>
              <a:graphicData uri="http://schemas.openxmlformats.org/drawingml/2006/picture">
                <pic:pic>
                  <pic:nvPicPr>
                    <pic:cNvPr descr="immagini/armiriempitivo3.png" id="917" name="Picture"/>
                    <pic:cNvPicPr>
                      <a:picLocks noChangeArrowheads="1" noChangeAspect="1"/>
                    </pic:cNvPicPr>
                  </pic:nvPicPr>
                  <pic:blipFill>
                    <a:blip r:embed="rId915"/>
                    <a:stretch>
                      <a:fillRect/>
                    </a:stretch>
                  </pic:blipFill>
                  <pic:spPr bwMode="auto">
                    <a:xfrm>
                      <a:off x="0" y="0"/>
                      <a:ext cx="5334000" cy="3620452"/>
                    </a:xfrm>
                    <a:prstGeom prst="rect">
                      <a:avLst/>
                    </a:prstGeom>
                    <a:noFill/>
                    <a:ln w="9525">
                      <a:noFill/>
                      <a:headEnd/>
                      <a:tailEnd/>
                    </a:ln>
                  </pic:spPr>
                </pic:pic>
              </a:graphicData>
            </a:graphic>
          </wp:inline>
        </w:drawing>
      </w:r>
    </w:p>
    <w:bookmarkEnd w:id="918"/>
    <w:bookmarkStart w:id="937" w:name="equipaggiamento---armature-e-scudi"/>
    <w:p>
      <w:pPr>
        <w:pStyle w:val="Heading1"/>
      </w:pPr>
      <w:r>
        <w:t xml:space="preserve">Equipaggiamento - Armature e Scudi</w:t>
      </w:r>
    </w:p>
    <w:p>
      <w:pPr>
        <w:pStyle w:val="FirstParagraph"/>
      </w:pPr>
      <w:bookmarkStart w:id="919" w:name="equipaggiamento.armature.scudi"/>
      <w:bookmarkEnd w:id="919"/>
    </w:p>
    <w:p>
      <w:pPr>
        <w:pStyle w:val="BodyText"/>
      </w:pPr>
      <w:bookmarkStart w:id="920" w:name="equipaggiamento---armature-e-scudi"/>
      <w:bookmarkEnd w:id="92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0" w:name="tabella-armature"/>
    <w:p>
      <w:pPr>
        <w:pStyle w:val="Heading3"/>
      </w:pPr>
      <w:r>
        <w:t xml:space="preserve">Tabella Armature</w:t>
      </w:r>
    </w:p>
    <w:p>
      <w:pPr>
        <w:pStyle w:val="FirstParagraph"/>
      </w:pPr>
      <w:bookmarkStart w:id="921" w:name="tabella-armature"/>
      <w:bookmarkEnd w:id="921"/>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3" w:name="armature-e-scudi-e-magia"/>
    <w:p>
      <w:pPr>
        <w:pStyle w:val="Heading3"/>
      </w:pPr>
      <w:r>
        <w:t xml:space="preserve">Armature e Scudi e Magia</w:t>
      </w:r>
    </w:p>
    <w:p>
      <w:pPr>
        <w:pStyle w:val="FirstParagraph"/>
      </w:pPr>
      <w:bookmarkStart w:id="922" w:name="armatureemagie"/>
      <w:bookmarkEnd w:id="922"/>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3"/>
    <w:bookmarkStart w:id="924"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4"/>
    <w:bookmarkStart w:id="92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6" name="Picture"/>
            <a:graphic>
              <a:graphicData uri="http://schemas.openxmlformats.org/drawingml/2006/picture">
                <pic:pic>
                  <pic:nvPicPr>
                    <pic:cNvPr descr="immagini/donnacavalierecavallo.png" id="927" name="Picture"/>
                    <pic:cNvPicPr>
                      <a:picLocks noChangeArrowheads="1" noChangeAspect="1"/>
                    </pic:cNvPicPr>
                  </pic:nvPicPr>
                  <pic:blipFill>
                    <a:blip r:embed="rId925"/>
                    <a:stretch>
                      <a:fillRect/>
                    </a:stretch>
                  </pic:blipFill>
                  <pic:spPr bwMode="auto">
                    <a:xfrm>
                      <a:off x="0" y="0"/>
                      <a:ext cx="1834916" cy="2853294"/>
                    </a:xfrm>
                    <a:prstGeom prst="rect">
                      <a:avLst/>
                    </a:prstGeom>
                    <a:noFill/>
                    <a:ln w="9525">
                      <a:noFill/>
                      <a:headEnd/>
                      <a:tailEnd/>
                    </a:ln>
                  </pic:spPr>
                </pic:pic>
              </a:graphicData>
            </a:graphic>
          </wp:inline>
        </w:drawing>
      </w:r>
    </w:p>
    <w:bookmarkEnd w:id="928"/>
    <w:bookmarkStart w:id="92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9"/>
    <w:bookmarkEnd w:id="930"/>
    <w:bookmarkStart w:id="936" w:name="tabella-scudi"/>
    <w:p>
      <w:pPr>
        <w:pStyle w:val="Heading3"/>
      </w:pPr>
      <w:r>
        <w:t xml:space="preserve">Tabella Scudi</w:t>
      </w:r>
    </w:p>
    <w:p>
      <w:pPr>
        <w:pStyle w:val="FirstParagraph"/>
      </w:pPr>
      <w:bookmarkStart w:id="931" w:name="tabella-scudi"/>
      <w:bookmarkEnd w:id="93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2"/>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4" name="Picture"/>
            <a:graphic>
              <a:graphicData uri="http://schemas.openxmlformats.org/drawingml/2006/picture">
                <pic:pic>
                  <pic:nvPicPr>
                    <pic:cNvPr descr="immagini/armaturacorpetto.png" id="935" name="Picture"/>
                    <pic:cNvPicPr>
                      <a:picLocks noChangeArrowheads="1" noChangeAspect="1"/>
                    </pic:cNvPicPr>
                  </pic:nvPicPr>
                  <pic:blipFill>
                    <a:blip r:embed="rId933"/>
                    <a:stretch>
                      <a:fillRect/>
                    </a:stretch>
                  </pic:blipFill>
                  <pic:spPr bwMode="auto">
                    <a:xfrm>
                      <a:off x="0" y="0"/>
                      <a:ext cx="1834916" cy="2330343"/>
                    </a:xfrm>
                    <a:prstGeom prst="rect">
                      <a:avLst/>
                    </a:prstGeom>
                    <a:noFill/>
                    <a:ln w="9525">
                      <a:noFill/>
                      <a:headEnd/>
                      <a:tailEnd/>
                    </a:ln>
                  </pic:spPr>
                </pic:pic>
              </a:graphicData>
            </a:graphic>
          </wp:inline>
        </w:drawing>
      </w:r>
    </w:p>
    <w:bookmarkEnd w:id="936"/>
    <w:bookmarkEnd w:id="937"/>
    <w:bookmarkStart w:id="1012" w:name="merci-e-servizi"/>
    <w:p>
      <w:pPr>
        <w:pStyle w:val="Heading1"/>
      </w:pPr>
      <w:r>
        <w:t xml:space="preserve">Merci e Servizi</w:t>
      </w:r>
    </w:p>
    <w:bookmarkStart w:id="992"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8"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8"/>
    <w:p>
      <w:pPr>
        <w:pStyle w:val="BodyText"/>
      </w:pPr>
      <w:r>
        <w:drawing>
          <wp:inline>
            <wp:extent cx="5080000" cy="2743200"/>
            <wp:effectExtent b="0" l="0" r="0" t="0"/>
            <wp:docPr descr="image" title="" id="940" name="Picture"/>
            <a:graphic>
              <a:graphicData uri="http://schemas.openxmlformats.org/drawingml/2006/picture">
                <pic:pic>
                  <pic:nvPicPr>
                    <pic:cNvPr descr="immagini/jewelry-box-2931784_1280.png" id="941" name="Picture"/>
                    <pic:cNvPicPr>
                      <a:picLocks noChangeArrowheads="1" noChangeAspect="1"/>
                    </pic:cNvPicPr>
                  </pic:nvPicPr>
                  <pic:blipFill>
                    <a:blip r:embed="rId93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4" name="Picture"/>
            <a:graphic>
              <a:graphicData uri="http://schemas.openxmlformats.org/drawingml/2006/picture">
                <pic:pic>
                  <pic:nvPicPr>
                    <pic:cNvPr descr="immagini/stadera.png" id="945" name="Picture"/>
                    <pic:cNvPicPr>
                      <a:picLocks noChangeArrowheads="1" noChangeAspect="1"/>
                    </pic:cNvPicPr>
                  </pic:nvPicPr>
                  <pic:blipFill>
                    <a:blip r:embed="rId94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7" name="Picture"/>
            <a:graphic>
              <a:graphicData uri="http://schemas.openxmlformats.org/drawingml/2006/picture">
                <pic:pic>
                  <pic:nvPicPr>
                    <pic:cNvPr descr="immagini/forziere.png" id="948" name="Picture"/>
                    <pic:cNvPicPr>
                      <a:picLocks noChangeArrowheads="1" noChangeAspect="1"/>
                    </pic:cNvPicPr>
                  </pic:nvPicPr>
                  <pic:blipFill>
                    <a:blip r:embed="rId94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0" name="Picture"/>
            <a:graphic>
              <a:graphicData uri="http://schemas.openxmlformats.org/drawingml/2006/picture">
                <pic:pic>
                  <pic:nvPicPr>
                    <pic:cNvPr descr="immagini/lanterna.png" id="951" name="Picture"/>
                    <pic:cNvPicPr>
                      <a:picLocks noChangeArrowheads="1" noChangeAspect="1"/>
                    </pic:cNvPicPr>
                  </pic:nvPicPr>
                  <pic:blipFill>
                    <a:blip r:embed="rId94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3" name="Picture"/>
            <a:graphic>
              <a:graphicData uri="http://schemas.openxmlformats.org/drawingml/2006/picture">
                <pic:pic>
                  <pic:nvPicPr>
                    <pic:cNvPr descr="immagini/serratura.png" id="954" name="Picture"/>
                    <pic:cNvPicPr>
                      <a:picLocks noChangeArrowheads="1" noChangeAspect="1"/>
                    </pic:cNvPicPr>
                  </pic:nvPicPr>
                  <pic:blipFill>
                    <a:blip r:embed="rId952"/>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6" name="Picture"/>
            <a:graphic>
              <a:graphicData uri="http://schemas.openxmlformats.org/drawingml/2006/picture">
                <pic:pic>
                  <pic:nvPicPr>
                    <pic:cNvPr descr="immagini/tribolo.png" id="957" name="Picture"/>
                    <pic:cNvPicPr>
                      <a:picLocks noChangeArrowheads="1" noChangeAspect="1"/>
                    </pic:cNvPicPr>
                  </pic:nvPicPr>
                  <pic:blipFill>
                    <a:blip r:embed="rId95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1"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9" name="Picture"/>
            <a:graphic>
              <a:graphicData uri="http://schemas.openxmlformats.org/drawingml/2006/picture">
                <pic:pic>
                  <pic:nvPicPr>
                    <pic:cNvPr descr="immagini/zaino.png" id="960" name="Picture"/>
                    <pic:cNvPicPr>
                      <a:picLocks noChangeArrowheads="1" noChangeAspect="1"/>
                    </pic:cNvPicPr>
                  </pic:nvPicPr>
                  <pic:blipFill>
                    <a:blip r:embed="rId9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1"/>
    <w:bookmarkStart w:id="991"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2"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2"/>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9"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4" name="Picture"/>
            <a:graphic>
              <a:graphicData uri="http://schemas.openxmlformats.org/drawingml/2006/picture">
                <pic:pic>
                  <pic:nvPicPr>
                    <pic:cNvPr descr="immagini/bardatura.png" id="965" name="Picture"/>
                    <pic:cNvPicPr>
                      <a:picLocks noChangeArrowheads="1" noChangeAspect="1"/>
                    </pic:cNvPicPr>
                  </pic:nvPicPr>
                  <pic:blipFill>
                    <a:blip r:embed="rId963"/>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7" name="Picture"/>
            <a:graphic>
              <a:graphicData uri="http://schemas.openxmlformats.org/drawingml/2006/picture">
                <pic:pic>
                  <pic:nvPicPr>
                    <pic:cNvPr descr="immagini/sella2.png" id="968" name="Picture"/>
                    <pic:cNvPicPr>
                      <a:picLocks noChangeArrowheads="1" noChangeAspect="1"/>
                    </pic:cNvPicPr>
                  </pic:nvPicPr>
                  <pic:blipFill>
                    <a:blip r:embed="rId96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9"/>
    <w:bookmarkStart w:id="970"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0"/>
    <w:bookmarkStart w:id="98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2" name="Picture"/>
            <a:graphic>
              <a:graphicData uri="http://schemas.openxmlformats.org/drawingml/2006/picture">
                <pic:pic>
                  <pic:nvPicPr>
                    <pic:cNvPr descr="immagini/mendicante.png" id="973" name="Picture"/>
                    <pic:cNvPicPr>
                      <a:picLocks noChangeArrowheads="1" noChangeAspect="1"/>
                    </pic:cNvPicPr>
                  </pic:nvPicPr>
                  <pic:blipFill>
                    <a:blip r:embed="rId97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5" name="Picture"/>
            <a:graphic>
              <a:graphicData uri="http://schemas.openxmlformats.org/drawingml/2006/picture">
                <pic:pic>
                  <pic:nvPicPr>
                    <pic:cNvPr descr="immagini/mercante.png" id="976" name="Picture"/>
                    <pic:cNvPicPr>
                      <a:picLocks noChangeArrowheads="1" noChangeAspect="1"/>
                    </pic:cNvPicPr>
                  </pic:nvPicPr>
                  <pic:blipFill>
                    <a:blip r:embed="rId974"/>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8" name="Picture"/>
            <a:graphic>
              <a:graphicData uri="http://schemas.openxmlformats.org/drawingml/2006/picture">
                <pic:pic>
                  <pic:nvPicPr>
                    <pic:cNvPr descr="immagini/lucullo.png" id="979" name="Picture"/>
                    <pic:cNvPicPr>
                      <a:picLocks noChangeArrowheads="1" noChangeAspect="1"/>
                    </pic:cNvPicPr>
                  </pic:nvPicPr>
                  <pic:blipFill>
                    <a:blip r:embed="rId9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0"/>
    <w:bookmarkStart w:id="981"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1"/>
    <w:bookmarkStart w:id="982"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2"/>
    <w:bookmarkStart w:id="986"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6"/>
    <w:bookmarkStart w:id="987"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7"/>
    <w:p>
      <w:pPr>
        <w:pStyle w:val="BodyText"/>
      </w:pPr>
      <w:r>
        <w:drawing>
          <wp:inline>
            <wp:extent cx="5334000" cy="3991609"/>
            <wp:effectExtent b="0" l="0" r="0" t="0"/>
            <wp:docPr descr="image" title="" id="989" name="Picture"/>
            <a:graphic>
              <a:graphicData uri="http://schemas.openxmlformats.org/drawingml/2006/picture">
                <pic:pic>
                  <pic:nvPicPr>
                    <pic:cNvPr descr="immagini/carrozza.png" id="990" name="Picture"/>
                    <pic:cNvPicPr>
                      <a:picLocks noChangeArrowheads="1" noChangeAspect="1"/>
                    </pic:cNvPicPr>
                  </pic:nvPicPr>
                  <pic:blipFill>
                    <a:blip r:embed="rId988"/>
                    <a:stretch>
                      <a:fillRect/>
                    </a:stretch>
                  </pic:blipFill>
                  <pic:spPr bwMode="auto">
                    <a:xfrm>
                      <a:off x="0" y="0"/>
                      <a:ext cx="5334000" cy="3991609"/>
                    </a:xfrm>
                    <a:prstGeom prst="rect">
                      <a:avLst/>
                    </a:prstGeom>
                    <a:noFill/>
                    <a:ln w="9525">
                      <a:noFill/>
                      <a:headEnd/>
                      <a:tailEnd/>
                    </a:ln>
                  </pic:spPr>
                </pic:pic>
              </a:graphicData>
            </a:graphic>
          </wp:inline>
        </w:drawing>
      </w:r>
    </w:p>
    <w:bookmarkEnd w:id="991"/>
    <w:bookmarkEnd w:id="992"/>
    <w:bookmarkStart w:id="101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4" w:name="acciaio-vivente"/>
    <w:p>
      <w:pPr>
        <w:pStyle w:val="Heading3"/>
      </w:pPr>
      <w:r>
        <w:t xml:space="preserve">Acciaio Vivente</w:t>
      </w:r>
    </w:p>
    <w:p>
      <w:pPr>
        <w:pStyle w:val="FirstParagraph"/>
      </w:pPr>
      <w:bookmarkStart w:id="993" w:name="acciaio-vivente"/>
      <w:bookmarkEnd w:id="9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4"/>
    <w:bookmarkStart w:id="996" w:name="adamantio"/>
    <w:p>
      <w:pPr>
        <w:pStyle w:val="Heading3"/>
      </w:pPr>
      <w:r>
        <w:t xml:space="preserve">Adamantio</w:t>
      </w:r>
    </w:p>
    <w:p>
      <w:pPr>
        <w:pStyle w:val="FirstParagraph"/>
      </w:pPr>
      <w:bookmarkStart w:id="995" w:name="adamantio"/>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6"/>
    <w:bookmarkStart w:id="998" w:name="argento-alchemico"/>
    <w:p>
      <w:pPr>
        <w:pStyle w:val="Heading3"/>
      </w:pPr>
      <w:r>
        <w:t xml:space="preserve">Argento Alchemico</w:t>
      </w:r>
    </w:p>
    <w:p>
      <w:pPr>
        <w:pStyle w:val="FirstParagraph"/>
      </w:pPr>
      <w:bookmarkStart w:id="997" w:name="argento-alchemico"/>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8"/>
    <w:bookmarkStart w:id="1000" w:name="ferro-freddo"/>
    <w:p>
      <w:pPr>
        <w:pStyle w:val="Heading3"/>
      </w:pPr>
      <w:r>
        <w:t xml:space="preserve">Ferro Freddo</w:t>
      </w:r>
    </w:p>
    <w:p>
      <w:pPr>
        <w:pStyle w:val="FirstParagraph"/>
      </w:pPr>
      <w:bookmarkStart w:id="999" w:name="ferro-freddo"/>
      <w:bookmarkEnd w:id="99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0"/>
    <w:bookmarkStart w:id="1005" w:name="mithral"/>
    <w:p>
      <w:pPr>
        <w:pStyle w:val="Heading3"/>
      </w:pPr>
      <w:r>
        <w:t xml:space="preserve">Mithral</w:t>
      </w:r>
    </w:p>
    <w:p>
      <w:pPr>
        <w:pStyle w:val="FirstParagraph"/>
      </w:pPr>
      <w:bookmarkStart w:id="1001" w:name="mithral"/>
      <w:bookmarkEnd w:id="100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3" name="Picture"/>
            <a:graphic>
              <a:graphicData uri="http://schemas.openxmlformats.org/drawingml/2006/picture">
                <pic:pic>
                  <pic:nvPicPr>
                    <pic:cNvPr descr="immagini/mithral.png" id="1004" name="Picture"/>
                    <pic:cNvPicPr>
                      <a:picLocks noChangeArrowheads="1" noChangeAspect="1"/>
                    </pic:cNvPicPr>
                  </pic:nvPicPr>
                  <pic:blipFill>
                    <a:blip r:embed="rId10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5"/>
    <w:bookmarkStart w:id="1010" w:name="pelle-di-drago"/>
    <w:p>
      <w:pPr>
        <w:pStyle w:val="Heading3"/>
      </w:pPr>
      <w:r>
        <w:t xml:space="preserve">Pelle di Drago</w:t>
      </w:r>
    </w:p>
    <w:p>
      <w:pPr>
        <w:pStyle w:val="FirstParagraph"/>
      </w:pPr>
      <w:bookmarkStart w:id="1006" w:name="pelle-di-drago"/>
      <w:bookmarkEnd w:id="10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8" name="Picture"/>
            <a:graphic>
              <a:graphicData uri="http://schemas.openxmlformats.org/drawingml/2006/picture">
                <pic:pic>
                  <pic:nvPicPr>
                    <pic:cNvPr descr="immagini/dragonhide.png" id="1009" name="Picture"/>
                    <pic:cNvPicPr>
                      <a:picLocks noChangeArrowheads="1" noChangeAspect="1"/>
                    </pic:cNvPicPr>
                  </pic:nvPicPr>
                  <pic:blipFill>
                    <a:blip r:embed="rId10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0"/>
    <w:bookmarkEnd w:id="1011"/>
    <w:bookmarkEnd w:id="1012"/>
    <w:bookmarkStart w:id="1021"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3" w:name="sfondare-ed-entrare"/>
      <w:bookmarkEnd w:id="101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4"/>
    <w:bookmarkStart w:id="10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6" name="Picture"/>
            <a:graphic>
              <a:graphicData uri="http://schemas.openxmlformats.org/drawingml/2006/picture">
                <pic:pic>
                  <pic:nvPicPr>
                    <pic:cNvPr descr="immagini/portarinforzata2.png" id="1017" name="Picture"/>
                    <pic:cNvPicPr>
                      <a:picLocks noChangeArrowheads="1" noChangeAspect="1"/>
                    </pic:cNvPicPr>
                  </pic:nvPicPr>
                  <pic:blipFill>
                    <a:blip r:embed="rId101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8"/>
    <w:bookmarkStart w:id="1020" w:name="rompere-oggetti"/>
    <w:p>
      <w:pPr>
        <w:pStyle w:val="Heading2"/>
      </w:pPr>
      <w:r>
        <w:t xml:space="preserve">Rompere Oggetti</w:t>
      </w:r>
    </w:p>
    <w:p>
      <w:pPr>
        <w:pStyle w:val="FirstParagraph"/>
      </w:pPr>
      <w:bookmarkStart w:id="1019" w:name="rompere-oggetti"/>
      <w:bookmarkEnd w:id="10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0"/>
    <w:bookmarkEnd w:id="1021"/>
    <w:bookmarkStart w:id="1087" w:name="ambiente"/>
    <w:p>
      <w:pPr>
        <w:pStyle w:val="Heading1"/>
      </w:pPr>
      <w:r>
        <w:t xml:space="preserve">Ambiente</w:t>
      </w:r>
    </w:p>
    <w:p>
      <w:pPr>
        <w:pStyle w:val="FirstParagraph"/>
      </w:pPr>
      <w:bookmarkStart w:id="1022" w:name="ambiente"/>
      <w:bookmarkEnd w:id="1022"/>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9" w:name="regole-ambientali"/>
    <w:p>
      <w:pPr>
        <w:pStyle w:val="Heading2"/>
      </w:pPr>
      <w:r>
        <w:t xml:space="preserve">Regole Ambientali</w:t>
      </w:r>
    </w:p>
    <w:bookmarkStart w:id="1027" w:name="visione-e-luce"/>
    <w:p>
      <w:pPr>
        <w:pStyle w:val="Heading3"/>
      </w:pPr>
      <w:r>
        <w:t xml:space="preserve">Visione e Luce</w:t>
      </w:r>
    </w:p>
    <w:p>
      <w:pPr>
        <w:pStyle w:val="FirstParagraph"/>
      </w:pPr>
      <w:bookmarkStart w:id="1023" w:name="sec:visione-e-luce"/>
      <w:bookmarkEnd w:id="102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5" name="Picture"/>
            <a:graphic>
              <a:graphicData uri="http://schemas.openxmlformats.org/drawingml/2006/picture">
                <pic:pic>
                  <pic:nvPicPr>
                    <pic:cNvPr descr="immagini/oscurita.png" id="1026" name="Picture"/>
                    <pic:cNvPicPr>
                      <a:picLocks noChangeArrowheads="1" noChangeAspect="1"/>
                    </pic:cNvPicPr>
                  </pic:nvPicPr>
                  <pic:blipFill>
                    <a:blip r:embed="rId102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7"/>
    <w:bookmarkStart w:id="1028"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8"/>
    <w:bookmarkStart w:id="1030" w:name="buio"/>
    <w:p>
      <w:pPr>
        <w:pStyle w:val="Heading3"/>
      </w:pPr>
      <w:r>
        <w:t xml:space="preserve">Buio</w:t>
      </w:r>
    </w:p>
    <w:p>
      <w:pPr>
        <w:pStyle w:val="FirstParagraph"/>
      </w:pPr>
      <w:bookmarkStart w:id="1029" w:name="buio"/>
      <w:bookmarkEnd w:id="102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0"/>
    <w:bookmarkStart w:id="1032" w:name="accecato"/>
    <w:p>
      <w:pPr>
        <w:pStyle w:val="Heading3"/>
      </w:pPr>
      <w:r>
        <w:t xml:space="preserve">Accecato</w:t>
      </w:r>
    </w:p>
    <w:p>
      <w:pPr>
        <w:pStyle w:val="FirstParagraph"/>
      </w:pPr>
      <w:bookmarkStart w:id="1031" w:name="accecato"/>
      <w:bookmarkEnd w:id="1031"/>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2"/>
    <w:bookmarkStart w:id="1037" w:name="cadute"/>
    <w:p>
      <w:pPr>
        <w:pStyle w:val="Heading3"/>
      </w:pPr>
      <w:r>
        <w:t xml:space="preserve">Cadute</w:t>
      </w:r>
    </w:p>
    <w:p>
      <w:pPr>
        <w:pStyle w:val="FirstParagraph"/>
      </w:pPr>
      <w:bookmarkStart w:id="1033" w:name="cadute"/>
      <w:bookmarkEnd w:id="1033"/>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5" name="Picture"/>
            <a:graphic>
              <a:graphicData uri="http://schemas.openxmlformats.org/drawingml/2006/picture">
                <pic:pic>
                  <pic:nvPicPr>
                    <pic:cNvPr descr="immagini/oggetticadenti.png" id="1036" name="Picture"/>
                    <pic:cNvPicPr>
                      <a:picLocks noChangeArrowheads="1" noChangeAspect="1"/>
                    </pic:cNvPicPr>
                  </pic:nvPicPr>
                  <pic:blipFill>
                    <a:blip r:embed="rId1034"/>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7"/>
    <w:bookmarkStart w:id="1039" w:name="effetti-dellacido"/>
    <w:p>
      <w:pPr>
        <w:pStyle w:val="Heading3"/>
      </w:pPr>
      <w:r>
        <w:t xml:space="preserve">Effetti dell’Acido</w:t>
      </w:r>
    </w:p>
    <w:p>
      <w:pPr>
        <w:pStyle w:val="FirstParagraph"/>
      </w:pPr>
      <w:bookmarkStart w:id="1038" w:name="effetti-dellacido"/>
      <w:bookmarkEnd w:id="103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9"/>
    <w:bookmarkStart w:id="1041" w:name="effetti-del-fumo"/>
    <w:p>
      <w:pPr>
        <w:pStyle w:val="Heading3"/>
      </w:pPr>
      <w:r>
        <w:t xml:space="preserve">Effetti del Fumo</w:t>
      </w:r>
    </w:p>
    <w:p>
      <w:pPr>
        <w:pStyle w:val="FirstParagraph"/>
      </w:pPr>
      <w:bookmarkStart w:id="1040" w:name="effetti-del-fumo"/>
      <w:bookmarkEnd w:id="104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1"/>
    <w:bookmarkStart w:id="1043" w:name="fame-e-sete"/>
    <w:p>
      <w:pPr>
        <w:pStyle w:val="Heading3"/>
      </w:pPr>
      <w:r>
        <w:t xml:space="preserve">Fame e Sete</w:t>
      </w:r>
    </w:p>
    <w:p>
      <w:pPr>
        <w:pStyle w:val="FirstParagraph"/>
      </w:pPr>
      <w:bookmarkStart w:id="1042" w:name="fame-e-sete"/>
      <w:bookmarkEnd w:id="104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3"/>
    <w:bookmarkStart w:id="1045" w:name="oggetti-cadenti"/>
    <w:p>
      <w:pPr>
        <w:pStyle w:val="Heading3"/>
      </w:pPr>
      <w:r>
        <w:t xml:space="preserve">Oggetti Cadenti</w:t>
      </w:r>
    </w:p>
    <w:p>
      <w:pPr>
        <w:pStyle w:val="FirstParagraph"/>
      </w:pPr>
      <w:bookmarkStart w:id="1044" w:name="oggetti-cadenti"/>
      <w:bookmarkEnd w:id="104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5"/>
    <w:bookmarkStart w:id="1051" w:name="pericoli-dellacqua"/>
    <w:p>
      <w:pPr>
        <w:pStyle w:val="Heading3"/>
      </w:pPr>
      <w:r>
        <w:t xml:space="preserve">Pericoli dell’Acqua</w:t>
      </w:r>
    </w:p>
    <w:p>
      <w:pPr>
        <w:pStyle w:val="FirstParagraph"/>
      </w:pPr>
      <w:bookmarkStart w:id="1046" w:name="pericoli-dellacqua"/>
      <w:bookmarkEnd w:id="104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47" w:name="trattenereilfiato"/>
      <w:bookmarkEnd w:id="1047"/>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9" name="Picture"/>
            <a:graphic>
              <a:graphicData uri="http://schemas.openxmlformats.org/drawingml/2006/picture">
                <pic:pic>
                  <pic:nvPicPr>
                    <pic:cNvPr descr="immagini/affogare.png" id="1050" name="Picture"/>
                    <pic:cNvPicPr>
                      <a:picLocks noChangeArrowheads="1" noChangeAspect="1"/>
                    </pic:cNvPicPr>
                  </pic:nvPicPr>
                  <pic:blipFill>
                    <a:blip r:embed="rId104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1"/>
    <w:bookmarkStart w:id="1056" w:name="pericoli-del-caldo"/>
    <w:p>
      <w:pPr>
        <w:pStyle w:val="Heading3"/>
      </w:pPr>
      <w:r>
        <w:t xml:space="preserve">Pericoli del Caldo</w:t>
      </w:r>
    </w:p>
    <w:p>
      <w:pPr>
        <w:pStyle w:val="FirstParagraph"/>
      </w:pPr>
      <w:bookmarkStart w:id="1052" w:name="pericoli-del-caldo"/>
      <w:bookmarkEnd w:id="105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4" name="Picture"/>
            <a:graphic>
              <a:graphicData uri="http://schemas.openxmlformats.org/drawingml/2006/picture">
                <pic:pic>
                  <pic:nvPicPr>
                    <pic:cNvPr descr="immagini/desert.png" id="1055" name="Picture"/>
                    <pic:cNvPicPr>
                      <a:picLocks noChangeArrowheads="1" noChangeAspect="1"/>
                    </pic:cNvPicPr>
                  </pic:nvPicPr>
                  <pic:blipFill>
                    <a:blip r:embed="rId1053"/>
                    <a:stretch>
                      <a:fillRect/>
                    </a:stretch>
                  </pic:blipFill>
                  <pic:spPr bwMode="auto">
                    <a:xfrm>
                      <a:off x="0" y="0"/>
                      <a:ext cx="5080000" cy="3467100"/>
                    </a:xfrm>
                    <a:prstGeom prst="rect">
                      <a:avLst/>
                    </a:prstGeom>
                    <a:noFill/>
                    <a:ln w="9525">
                      <a:noFill/>
                      <a:headEnd/>
                      <a:tailEnd/>
                    </a:ln>
                  </pic:spPr>
                </pic:pic>
              </a:graphicData>
            </a:graphic>
          </wp:inline>
        </w:drawing>
      </w:r>
    </w:p>
    <w:bookmarkEnd w:id="1056"/>
    <w:bookmarkStart w:id="1061" w:name="prendere-fuoco"/>
    <w:p>
      <w:pPr>
        <w:pStyle w:val="Heading3"/>
      </w:pPr>
      <w:r>
        <w:t xml:space="preserve">Prendere Fuoco</w:t>
      </w:r>
    </w:p>
    <w:p>
      <w:pPr>
        <w:pStyle w:val="FirstParagraph"/>
      </w:pPr>
      <w:bookmarkStart w:id="1057" w:name="prendere-fuoco"/>
      <w:bookmarkEnd w:id="105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9" name="Picture"/>
            <a:graphic>
              <a:graphicData uri="http://schemas.openxmlformats.org/drawingml/2006/picture">
                <pic:pic>
                  <pic:nvPicPr>
                    <pic:cNvPr descr="immagini/fuocopericolo.png" id="1060" name="Picture"/>
                    <pic:cNvPicPr>
                      <a:picLocks noChangeArrowheads="1" noChangeAspect="1"/>
                    </pic:cNvPicPr>
                  </pic:nvPicPr>
                  <pic:blipFill>
                    <a:blip r:embed="rId105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1"/>
    <w:bookmarkStart w:id="1063" w:name="pericoli-del-freddo"/>
    <w:p>
      <w:pPr>
        <w:pStyle w:val="Heading3"/>
      </w:pPr>
      <w:r>
        <w:t xml:space="preserve">Pericoli del Freddo</w:t>
      </w:r>
    </w:p>
    <w:p>
      <w:pPr>
        <w:pStyle w:val="FirstParagraph"/>
      </w:pPr>
      <w:bookmarkStart w:id="1062" w:name="pericoli-del-freddo"/>
      <w:bookmarkEnd w:id="106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3"/>
    <w:bookmarkStart w:id="106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5" name="Picture"/>
            <a:graphic>
              <a:graphicData uri="http://schemas.openxmlformats.org/drawingml/2006/picture">
                <pic:pic>
                  <pic:nvPicPr>
                    <pic:cNvPr descr="immagini/snowfall.png" id="1066" name="Picture"/>
                    <pic:cNvPicPr>
                      <a:picLocks noChangeArrowheads="1" noChangeAspect="1"/>
                    </pic:cNvPicPr>
                  </pic:nvPicPr>
                  <pic:blipFill>
                    <a:blip r:embed="rId1064"/>
                    <a:stretch>
                      <a:fillRect/>
                    </a:stretch>
                  </pic:blipFill>
                  <pic:spPr bwMode="auto">
                    <a:xfrm>
                      <a:off x="0" y="0"/>
                      <a:ext cx="3850105" cy="2887578"/>
                    </a:xfrm>
                    <a:prstGeom prst="rect">
                      <a:avLst/>
                    </a:prstGeom>
                    <a:noFill/>
                    <a:ln w="9525">
                      <a:noFill/>
                      <a:headEnd/>
                      <a:tailEnd/>
                    </a:ln>
                  </pic:spPr>
                </pic:pic>
              </a:graphicData>
            </a:graphic>
          </wp:inline>
        </w:drawing>
      </w:r>
    </w:p>
    <w:bookmarkEnd w:id="1067"/>
    <w:bookmarkStart w:id="10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8"/>
    <w:bookmarkEnd w:id="1069"/>
    <w:bookmarkStart w:id="1071" w:name="tempo-atmosferico---meteo"/>
    <w:p>
      <w:pPr>
        <w:pStyle w:val="Heading2"/>
      </w:pPr>
      <w:r>
        <w:t xml:space="preserve">Tempo Atmosferico - Meteo</w:t>
      </w:r>
    </w:p>
    <w:p>
      <w:pPr>
        <w:pStyle w:val="FirstParagraph"/>
      </w:pPr>
      <w:bookmarkStart w:id="1070" w:name="tempo-atmosferico---meteo"/>
      <w:bookmarkEnd w:id="10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3" name="Picture"/>
            <a:graphic>
              <a:graphicData uri="http://schemas.openxmlformats.org/drawingml/2006/picture">
                <pic:pic>
                  <pic:nvPicPr>
                    <pic:cNvPr descr="immagini/Paesaggio-pioggia-Auvers.png" id="1074" name="Picture"/>
                    <pic:cNvPicPr>
                      <a:picLocks noChangeArrowheads="1" noChangeAspect="1"/>
                    </pic:cNvPicPr>
                  </pic:nvPicPr>
                  <pic:blipFill>
                    <a:blip r:embed="rId107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9" w:name="tempeste"/>
    <w:p>
      <w:pPr>
        <w:pStyle w:val="Heading3"/>
      </w:pPr>
      <w:r>
        <w:t xml:space="preserve">Tempeste</w:t>
      </w:r>
    </w:p>
    <w:p>
      <w:pPr>
        <w:pStyle w:val="FirstParagraph"/>
      </w:pPr>
      <w:bookmarkStart w:id="1075" w:name="tempeste"/>
      <w:bookmarkEnd w:id="107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7" name="Picture"/>
            <a:graphic>
              <a:graphicData uri="http://schemas.openxmlformats.org/drawingml/2006/picture">
                <pic:pic>
                  <pic:nvPicPr>
                    <pic:cNvPr descr="immagini/Vincent_van_Gogh_tempesta.png" id="1078" name="Picture"/>
                    <pic:cNvPicPr>
                      <a:picLocks noChangeArrowheads="1" noChangeAspect="1"/>
                    </pic:cNvPicPr>
                  </pic:nvPicPr>
                  <pic:blipFill>
                    <a:blip r:embed="rId107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9"/>
    <w:bookmarkStart w:id="1081" w:name="nebbia"/>
    <w:p>
      <w:pPr>
        <w:pStyle w:val="Heading3"/>
      </w:pPr>
      <w:r>
        <w:t xml:space="preserve">Nebbia</w:t>
      </w:r>
    </w:p>
    <w:p>
      <w:pPr>
        <w:pStyle w:val="FirstParagraph"/>
      </w:pPr>
      <w:bookmarkStart w:id="1080" w:name="nebbia"/>
      <w:bookmarkEnd w:id="108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1"/>
    <w:bookmarkStart w:id="1083" w:name="venti"/>
    <w:p>
      <w:pPr>
        <w:pStyle w:val="Heading3"/>
      </w:pPr>
      <w:r>
        <w:t xml:space="preserve">Venti</w:t>
      </w:r>
    </w:p>
    <w:p>
      <w:pPr>
        <w:pStyle w:val="FirstParagraph"/>
      </w:pPr>
      <w:bookmarkStart w:id="1082" w:name="venti"/>
      <w:bookmarkEnd w:id="10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3"/>
    <w:p>
      <w:pPr>
        <w:pStyle w:val="BodyText"/>
      </w:pPr>
      <w:r>
        <w:drawing>
          <wp:inline>
            <wp:extent cx="1834916" cy="1223277"/>
            <wp:effectExtent b="0" l="0" r="0" t="0"/>
            <wp:docPr descr="image" title="" id="1085" name="Picture"/>
            <a:graphic>
              <a:graphicData uri="http://schemas.openxmlformats.org/drawingml/2006/picture">
                <pic:pic>
                  <pic:nvPicPr>
                    <pic:cNvPr descr="immagini/blizzard.png" id="1086" name="Picture"/>
                    <pic:cNvPicPr>
                      <a:picLocks noChangeArrowheads="1" noChangeAspect="1"/>
                    </pic:cNvPicPr>
                  </pic:nvPicPr>
                  <pic:blipFill>
                    <a:blip r:embed="rId1084"/>
                    <a:stretch>
                      <a:fillRect/>
                    </a:stretch>
                  </pic:blipFill>
                  <pic:spPr bwMode="auto">
                    <a:xfrm>
                      <a:off x="0" y="0"/>
                      <a:ext cx="1834916" cy="1223277"/>
                    </a:xfrm>
                    <a:prstGeom prst="rect">
                      <a:avLst/>
                    </a:prstGeom>
                    <a:noFill/>
                    <a:ln w="9525">
                      <a:noFill/>
                      <a:headEnd/>
                      <a:tailEnd/>
                    </a:ln>
                  </pic:spPr>
                </pic:pic>
              </a:graphicData>
            </a:graphic>
          </wp:inline>
        </w:drawing>
      </w:r>
    </w:p>
    <w:bookmarkEnd w:id="1087"/>
    <w:bookmarkStart w:id="1105" w:name="avventure-in-acqua"/>
    <w:p>
      <w:pPr>
        <w:pStyle w:val="Heading1"/>
      </w:pPr>
      <w:r>
        <w:t xml:space="preserve">Avventure in Acqua</w:t>
      </w:r>
    </w:p>
    <w:p>
      <w:pPr>
        <w:pStyle w:val="FirstParagraph"/>
      </w:pPr>
      <w:bookmarkStart w:id="1088" w:name="avventure-in-acqua"/>
      <w:bookmarkEnd w:id="108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9"/>
    <w:bookmarkStart w:id="109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0"/>
    <w:bookmarkStart w:id="109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1"/>
    <w:bookmarkEnd w:id="1092"/>
    <w:bookmarkStart w:id="1093"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3"/>
    <w:bookmarkStart w:id="11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5" name="Picture"/>
            <a:graphic>
              <a:graphicData uri="http://schemas.openxmlformats.org/drawingml/2006/picture">
                <pic:pic>
                  <pic:nvPicPr>
                    <pic:cNvPr descr="immagini/avventure_acqua_grey.png" id="1096" name="Picture"/>
                    <pic:cNvPicPr>
                      <a:picLocks noChangeArrowheads="1" noChangeAspect="1"/>
                    </pic:cNvPicPr>
                  </pic:nvPicPr>
                  <pic:blipFill>
                    <a:blip r:embed="rId109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8" name="Picture"/>
            <a:graphic>
              <a:graphicData uri="http://schemas.openxmlformats.org/drawingml/2006/picture">
                <pic:pic>
                  <pic:nvPicPr>
                    <pic:cNvPr descr="immagini/acquapericoli.png" id="1099" name="Picture"/>
                    <pic:cNvPicPr>
                      <a:picLocks noChangeArrowheads="1" noChangeAspect="1"/>
                    </pic:cNvPicPr>
                  </pic:nvPicPr>
                  <pic:blipFill>
                    <a:blip r:embed="rId109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1" name="Picture"/>
            <a:graphic>
              <a:graphicData uri="http://schemas.openxmlformats.org/drawingml/2006/picture">
                <pic:pic>
                  <pic:nvPicPr>
                    <pic:cNvPr descr="immagini/navenotte.png" id="1102" name="Picture"/>
                    <pic:cNvPicPr>
                      <a:picLocks noChangeArrowheads="1" noChangeAspect="1"/>
                    </pic:cNvPicPr>
                  </pic:nvPicPr>
                  <pic:blipFill>
                    <a:blip r:embed="rId1100"/>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3"/>
    <w:bookmarkEnd w:id="110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5"/>
    <w:bookmarkStart w:id="1116" w:name="avventure-in-citta"/>
    <w:p>
      <w:pPr>
        <w:pStyle w:val="Heading1"/>
      </w:pPr>
      <w:r>
        <w:t xml:space="preserve">Avventure in Citta’</w:t>
      </w:r>
    </w:p>
    <w:p>
      <w:pPr>
        <w:pStyle w:val="FirstParagraph"/>
      </w:pPr>
      <w:bookmarkStart w:id="1106" w:name="avventure-in-citta"/>
      <w:bookmarkEnd w:id="110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8" name="Picture"/>
            <a:graphic>
              <a:graphicData uri="http://schemas.openxmlformats.org/drawingml/2006/picture">
                <pic:pic>
                  <pic:nvPicPr>
                    <pic:cNvPr descr="immagini/cavalieri.png" id="1109" name="Picture"/>
                    <pic:cNvPicPr>
                      <a:picLocks noChangeArrowheads="1" noChangeAspect="1"/>
                    </pic:cNvPicPr>
                  </pic:nvPicPr>
                  <pic:blipFill>
                    <a:blip r:embed="rId110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1" name="Picture"/>
            <a:graphic>
              <a:graphicData uri="http://schemas.openxmlformats.org/drawingml/2006/picture">
                <pic:pic>
                  <pic:nvPicPr>
                    <pic:cNvPr descr="immagini/muraparigi.png" id="1112" name="Picture"/>
                    <pic:cNvPicPr>
                      <a:picLocks noChangeArrowheads="1" noChangeAspect="1"/>
                    </pic:cNvPicPr>
                  </pic:nvPicPr>
                  <pic:blipFill>
                    <a:blip r:embed="rId111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4" name="Picture"/>
            <a:graphic>
              <a:graphicData uri="http://schemas.openxmlformats.org/drawingml/2006/picture">
                <pic:pic>
                  <pic:nvPicPr>
                    <pic:cNvPr descr="immagini/armidaassedio.png" id="1115" name="Picture"/>
                    <pic:cNvPicPr>
                      <a:picLocks noChangeArrowheads="1" noChangeAspect="1"/>
                    </pic:cNvPicPr>
                  </pic:nvPicPr>
                  <pic:blipFill>
                    <a:blip r:embed="rId111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6"/>
    <w:bookmarkStart w:id="1118" w:name="avventure-e-disastri"/>
    <w:p>
      <w:pPr>
        <w:pStyle w:val="Heading1"/>
      </w:pPr>
      <w:r>
        <w:t xml:space="preserve">Avventure e Disastri</w:t>
      </w:r>
    </w:p>
    <w:p>
      <w:pPr>
        <w:pStyle w:val="FirstParagraph"/>
      </w:pPr>
      <w:bookmarkStart w:id="1117" w:name="avventure-e-disastri"/>
      <w:bookmarkEnd w:id="11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8"/>
    <w:bookmarkStart w:id="115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9" w:name="avventure-nei-dungeon"/>
      <w:bookmarkEnd w:id="1119"/>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2"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0"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0"/>
    <w:bookmarkStart w:id="1121"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1"/>
    <w:bookmarkEnd w:id="1122"/>
    <w:bookmarkStart w:id="1130"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9"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4" name="Picture"/>
            <a:graphic>
              <a:graphicData uri="http://schemas.openxmlformats.org/drawingml/2006/picture">
                <pic:pic>
                  <pic:nvPicPr>
                    <pic:cNvPr descr="immagini/avventure_dungeon.png" id="1125" name="Picture"/>
                    <pic:cNvPicPr>
                      <a:picLocks noChangeArrowheads="1" noChangeAspect="1"/>
                    </pic:cNvPicPr>
                  </pic:nvPicPr>
                  <pic:blipFill>
                    <a:blip r:embed="rId112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7" name="Picture"/>
            <a:graphic>
              <a:graphicData uri="http://schemas.openxmlformats.org/drawingml/2006/picture">
                <pic:pic>
                  <pic:nvPicPr>
                    <pic:cNvPr descr="immagini/dungeon.png" id="1128" name="Picture"/>
                    <pic:cNvPicPr>
                      <a:picLocks noChangeArrowheads="1" noChangeAspect="1"/>
                    </pic:cNvPicPr>
                  </pic:nvPicPr>
                  <pic:blipFill>
                    <a:blip r:embed="rId112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9"/>
    <w:bookmarkEnd w:id="1130"/>
    <w:bookmarkStart w:id="1131"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1"/>
    <w:bookmarkStart w:id="11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2"/>
    <w:bookmarkEnd w:id="11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7"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5" name="Picture"/>
            <a:graphic>
              <a:graphicData uri="http://schemas.openxmlformats.org/drawingml/2006/picture">
                <pic:pic>
                  <pic:nvPicPr>
                    <pic:cNvPr descr="immagini/pavimento_grey.png" id="1136" name="Picture"/>
                    <pic:cNvPicPr>
                      <a:picLocks noChangeArrowheads="1" noChangeAspect="1"/>
                    </pic:cNvPicPr>
                  </pic:nvPicPr>
                  <pic:blipFill>
                    <a:blip r:embed="rId1134"/>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7"/>
    <w:bookmarkStart w:id="1138"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8"/>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0" name="Picture"/>
            <a:graphic>
              <a:graphicData uri="http://schemas.openxmlformats.org/drawingml/2006/picture">
                <pic:pic>
                  <pic:nvPicPr>
                    <pic:cNvPr descr="immagini/porta_grey.png" id="1141" name="Picture"/>
                    <pic:cNvPicPr>
                      <a:picLocks noChangeArrowheads="1" noChangeAspect="1"/>
                    </pic:cNvPicPr>
                  </pic:nvPicPr>
                  <pic:blipFill>
                    <a:blip r:embed="rId113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8"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3" name="Picture"/>
            <a:graphic>
              <a:graphicData uri="http://schemas.openxmlformats.org/drawingml/2006/picture">
                <pic:pic>
                  <pic:nvPicPr>
                    <pic:cNvPr descr="immagini/cardini.png" id="1144" name="Picture"/>
                    <pic:cNvPicPr>
                      <a:picLocks noChangeArrowheads="1" noChangeAspect="1"/>
                    </pic:cNvPicPr>
                  </pic:nvPicPr>
                  <pic:blipFill>
                    <a:blip r:embed="rId114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6" name="Picture"/>
            <a:graphic>
              <a:graphicData uri="http://schemas.openxmlformats.org/drawingml/2006/picture">
                <pic:pic>
                  <pic:nvPicPr>
                    <pic:cNvPr descr="immagini/arcoserpenti.png" id="1147" name="Picture"/>
                    <pic:cNvPicPr>
                      <a:picLocks noChangeArrowheads="1" noChangeAspect="1"/>
                    </pic:cNvPicPr>
                  </pic:nvPicPr>
                  <pic:blipFill>
                    <a:blip r:embed="rId114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8"/>
    <w:bookmarkStart w:id="115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9"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9"/>
    <w:bookmarkStart w:id="115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1" name="Picture"/>
            <a:graphic>
              <a:graphicData uri="http://schemas.openxmlformats.org/drawingml/2006/picture">
                <pic:pic>
                  <pic:nvPicPr>
                    <pic:cNvPr descr="immagini/funghi.png" id="1152" name="Picture"/>
                    <pic:cNvPicPr>
                      <a:picLocks noChangeArrowheads="1" noChangeAspect="1"/>
                    </pic:cNvPicPr>
                  </pic:nvPicPr>
                  <pic:blipFill>
                    <a:blip r:embed="rId115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3"/>
    <w:bookmarkStart w:id="115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4"/>
    <w:bookmarkEnd w:id="1155"/>
    <w:bookmarkEnd w:id="1156"/>
    <w:bookmarkStart w:id="118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7" w:name="pericoli-in-avventura"/>
      <w:bookmarkEnd w:id="115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9" name="Picture"/>
            <a:graphic>
              <a:graphicData uri="http://schemas.openxmlformats.org/drawingml/2006/picture">
                <pic:pic>
                  <pic:nvPicPr>
                    <pic:cNvPr descr="immagini/boscopericoli.png" id="1160" name="Picture"/>
                    <pic:cNvPicPr>
                      <a:picLocks noChangeArrowheads="1" noChangeAspect="1"/>
                    </pic:cNvPicPr>
                  </pic:nvPicPr>
                  <pic:blipFill>
                    <a:blip r:embed="rId115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2" name="Picture"/>
            <a:graphic>
              <a:graphicData uri="http://schemas.openxmlformats.org/drawingml/2006/picture">
                <pic:pic>
                  <pic:nvPicPr>
                    <pic:cNvPr descr="immagini/neodimio.png" id="1163" name="Picture"/>
                    <pic:cNvPicPr>
                      <a:picLocks noChangeArrowheads="1" noChangeAspect="1"/>
                    </pic:cNvPicPr>
                  </pic:nvPicPr>
                  <pic:blipFill>
                    <a:blip r:embed="rId1161"/>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5" name="Picture"/>
            <a:graphic>
              <a:graphicData uri="http://schemas.openxmlformats.org/drawingml/2006/picture">
                <pic:pic>
                  <pic:nvPicPr>
                    <pic:cNvPr descr="immagini/ederavelenosa.png" id="1166" name="Picture"/>
                    <pic:cNvPicPr>
                      <a:picLocks noChangeArrowheads="1" noChangeAspect="1"/>
                    </pic:cNvPicPr>
                  </pic:nvPicPr>
                  <pic:blipFill>
                    <a:blip r:embed="rId116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7"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7"/>
    <w:bookmarkStart w:id="116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68"/>
    <w:bookmarkStart w:id="117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0" name="Picture"/>
            <a:graphic>
              <a:graphicData uri="http://schemas.openxmlformats.org/drawingml/2006/picture">
                <pic:pic>
                  <pic:nvPicPr>
                    <pic:cNvPr descr="immagini/medusa.png" id="1171" name="Picture"/>
                    <pic:cNvPicPr>
                      <a:picLocks noChangeArrowheads="1" noChangeAspect="1"/>
                    </pic:cNvPicPr>
                  </pic:nvPicPr>
                  <pic:blipFill>
                    <a:blip r:embed="rId116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2"/>
    <w:bookmarkStart w:id="117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3"/>
    <w:bookmarkStart w:id="1174"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4"/>
    <w:bookmarkStart w:id="1175"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5"/>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6">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77"/>
    <w:bookmarkStart w:id="1185"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8"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8"/>
    <w:bookmarkStart w:id="1179"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0"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80"/>
    <w:bookmarkStart w:id="1181"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1"/>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3" name="Picture"/>
            <a:graphic>
              <a:graphicData uri="http://schemas.openxmlformats.org/drawingml/2006/picture">
                <pic:pic>
                  <pic:nvPicPr>
                    <pic:cNvPr descr="immagini/Eastern_Story_Teller_1878.png" id="1184" name="Picture"/>
                    <pic:cNvPicPr>
                      <a:picLocks noChangeArrowheads="1" noChangeAspect="1"/>
                    </pic:cNvPicPr>
                  </pic:nvPicPr>
                  <pic:blipFill>
                    <a:blip r:embed="rId118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5"/>
    <w:bookmarkEnd w:id="1186"/>
    <w:bookmarkStart w:id="1213" w:name="veleni-e-pozioni"/>
    <w:p>
      <w:pPr>
        <w:pStyle w:val="Heading1"/>
      </w:pPr>
      <w:r>
        <w:t xml:space="preserve">Veleni e Pozioni</w:t>
      </w:r>
    </w:p>
    <w:p>
      <w:pPr>
        <w:pStyle w:val="FirstParagraph"/>
      </w:pPr>
      <w:bookmarkStart w:id="1187" w:name="veleni-e-pozioni"/>
      <w:bookmarkEnd w:id="118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8"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88"/>
    <w:bookmarkStart w:id="11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0" name="Picture"/>
            <a:graphic>
              <a:graphicData uri="http://schemas.openxmlformats.org/drawingml/2006/picture">
                <pic:pic>
                  <pic:nvPicPr>
                    <pic:cNvPr descr="immagini/potion.png" id="1191" name="Picture"/>
                    <pic:cNvPicPr>
                      <a:picLocks noChangeArrowheads="1" noChangeAspect="1"/>
                    </pic:cNvPicPr>
                  </pic:nvPicPr>
                  <pic:blipFill>
                    <a:blip r:embed="rId118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2"/>
    <w:bookmarkEnd w:id="1193"/>
    <w:bookmarkStart w:id="11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4"/>
    <w:bookmarkStart w:id="119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6" name="Picture"/>
            <a:graphic>
              <a:graphicData uri="http://schemas.openxmlformats.org/drawingml/2006/picture">
                <pic:pic>
                  <pic:nvPicPr>
                    <pic:cNvPr descr="immagini/poison.png" id="1197" name="Picture"/>
                    <pic:cNvPicPr>
                      <a:picLocks noChangeArrowheads="1" noChangeAspect="1"/>
                    </pic:cNvPicPr>
                  </pic:nvPicPr>
                  <pic:blipFill>
                    <a:blip r:embed="rId119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8"/>
    <w:p>
      <w:pPr>
        <w:pStyle w:val="BodyText"/>
      </w:pPr>
      <w:r>
        <w:drawing>
          <wp:inline>
            <wp:extent cx="1834916" cy="963331"/>
            <wp:effectExtent b="0" l="0" r="0" t="0"/>
            <wp:docPr descr="image" title="" id="1200" name="Picture"/>
            <a:graphic>
              <a:graphicData uri="http://schemas.openxmlformats.org/drawingml/2006/picture">
                <pic:pic>
                  <pic:nvPicPr>
                    <pic:cNvPr descr="immagini/funeralebarca.png" id="1201" name="Picture"/>
                    <pic:cNvPicPr>
                      <a:picLocks noChangeArrowheads="1" noChangeAspect="1"/>
                    </pic:cNvPicPr>
                  </pic:nvPicPr>
                  <pic:blipFill>
                    <a:blip r:embed="rId119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3" name="Picture"/>
            <a:graphic>
              <a:graphicData uri="http://schemas.openxmlformats.org/drawingml/2006/picture">
                <pic:pic>
                  <pic:nvPicPr>
                    <pic:cNvPr descr="immagini/mandragola2.png" id="1204" name="Picture"/>
                    <pic:cNvPicPr>
                      <a:picLocks noChangeArrowheads="1" noChangeAspect="1"/>
                    </pic:cNvPicPr>
                  </pic:nvPicPr>
                  <pic:blipFill>
                    <a:blip r:embed="rId1202"/>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5"/>
    <w:bookmarkStart w:id="120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6"/>
    <w:bookmarkEnd w:id="1207"/>
    <w:bookmarkStart w:id="120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8"/>
    <w:bookmarkStart w:id="120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09"/>
    <w:bookmarkStart w:id="1212" w:name="opzionale---droghe"/>
    <w:p>
      <w:pPr>
        <w:pStyle w:val="Heading2"/>
      </w:pPr>
      <w:r>
        <w:t xml:space="preserve">Opzionale - Droghe</w:t>
      </w:r>
    </w:p>
    <w:p>
      <w:pPr>
        <w:pStyle w:val="FirstParagraph"/>
      </w:pPr>
      <w:bookmarkStart w:id="1210" w:name="droghe"/>
      <w:bookmarkEnd w:id="1210"/>
      <w:bookmarkStart w:id="1211" w:name="droghe"/>
      <w:bookmarkEnd w:id="1211"/>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2"/>
    <w:bookmarkEnd w:id="1213"/>
    <w:bookmarkStart w:id="1243" w:name="movimento-e-trasporto"/>
    <w:p>
      <w:pPr>
        <w:pStyle w:val="Heading1"/>
      </w:pPr>
      <w:r>
        <w:t xml:space="preserve">Movimento e Trasporto</w:t>
      </w:r>
    </w:p>
    <w:p>
      <w:pPr>
        <w:pStyle w:val="FirstParagraph"/>
      </w:pPr>
      <w:bookmarkStart w:id="1214" w:name="movimento-e-trasporto"/>
      <w:bookmarkEnd w:id="121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15"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5"/>
    <w:bookmarkStart w:id="121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6"/>
    <w:bookmarkStart w:id="121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1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17"/>
    <w:bookmarkEnd w:id="1218"/>
    <w:bookmarkStart w:id="121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19"/>
    <w:bookmarkStart w:id="122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0"/>
    <w:bookmarkStart w:id="1242" w:name="tabella-cavalcature-e-veicoli"/>
    <w:p>
      <w:pPr>
        <w:pStyle w:val="Heading2"/>
      </w:pPr>
      <w:r>
        <w:t xml:space="preserve">Tabella: Cavalcature e Veicoli</w:t>
      </w:r>
    </w:p>
    <w:p>
      <w:pPr>
        <w:pStyle w:val="FirstParagraph"/>
      </w:pPr>
      <w:bookmarkStart w:id="1221" w:name="tabella-cavalcature-e-veicoli"/>
      <w:bookmarkEnd w:id="1221"/>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2"/>
    <w:bookmarkStart w:id="1226" w:name="Xc5e37832bfe2d40da3a6ee6d41721b8aab70326"/>
    <w:p>
      <w:pPr>
        <w:pStyle w:val="Heading2"/>
      </w:pPr>
      <w:r>
        <w:t xml:space="preserve">Capacita’ di Carico e Trasporto: Peso Ingombro</w:t>
      </w:r>
    </w:p>
    <w:p>
      <w:pPr>
        <w:pStyle w:val="FirstParagraph"/>
      </w:pPr>
      <w:bookmarkStart w:id="1223" w:name="X314979e2b5a2be334ec4f78543dd7ba458280a4"/>
      <w:bookmarkEnd w:id="1223"/>
    </w:p>
    <w:bookmarkStart w:id="1224"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4"/>
    <w:bookmarkStart w:id="1225" w:name="capacita-di-carico"/>
    <w:p>
      <w:pPr>
        <w:pStyle w:val="Heading3"/>
      </w:pPr>
      <w:r>
        <w:t xml:space="preserve">Capacita’ di Carico</w:t>
      </w:r>
    </w:p>
    <w:p>
      <w:pPr>
        <w:pStyle w:val="FirstParagraph"/>
      </w:pPr>
      <w:r>
        <w:t xml:space="preserve">Consulta la tabella Capacità di carico per capire la tua capacità di carico.</w:t>
      </w:r>
    </w:p>
    <w:bookmarkEnd w:id="1225"/>
    <w:bookmarkEnd w:id="1226"/>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7"/>
    <w:bookmarkStart w:id="122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28"/>
    <w:bookmarkStart w:id="1232"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0" name="Picture"/>
            <a:graphic>
              <a:graphicData uri="http://schemas.openxmlformats.org/drawingml/2006/picture">
                <pic:pic>
                  <pic:nvPicPr>
                    <pic:cNvPr descr="immagini/cavallo.png" id="1231" name="Picture"/>
                    <pic:cNvPicPr>
                      <a:picLocks noChangeArrowheads="1" noChangeAspect="1"/>
                    </pic:cNvPicPr>
                  </pic:nvPicPr>
                  <pic:blipFill>
                    <a:blip r:embed="rId1229"/>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2"/>
    <w:bookmarkStart w:id="1241" w:name="altri-tipi-di-movimento"/>
    <w:p>
      <w:pPr>
        <w:pStyle w:val="Heading2"/>
      </w:pPr>
      <w:r>
        <w:t xml:space="preserve">Altri Tipi di Movimento</w:t>
      </w:r>
    </w:p>
    <w:bookmarkStart w:id="1233"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3"/>
    <w:bookmarkStart w:id="1234"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4"/>
    <w:bookmarkStart w:id="123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5"/>
    <w:bookmarkStart w:id="123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6"/>
    <w:bookmarkStart w:id="12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8" name="Picture"/>
            <a:graphic>
              <a:graphicData uri="http://schemas.openxmlformats.org/drawingml/2006/picture">
                <pic:pic>
                  <pic:nvPicPr>
                    <pic:cNvPr descr="immagini/grifonicastello.png" id="1239" name="Picture"/>
                    <pic:cNvPicPr>
                      <a:picLocks noChangeArrowheads="1" noChangeAspect="1"/>
                    </pic:cNvPicPr>
                  </pic:nvPicPr>
                  <pic:blipFill>
                    <a:blip r:embed="rId1237"/>
                    <a:stretch>
                      <a:fillRect/>
                    </a:stretch>
                  </pic:blipFill>
                  <pic:spPr bwMode="auto">
                    <a:xfrm>
                      <a:off x="0" y="0"/>
                      <a:ext cx="1834916" cy="2446555"/>
                    </a:xfrm>
                    <a:prstGeom prst="rect">
                      <a:avLst/>
                    </a:prstGeom>
                    <a:noFill/>
                    <a:ln w="9525">
                      <a:noFill/>
                      <a:headEnd/>
                      <a:tailEnd/>
                    </a:ln>
                  </pic:spPr>
                </pic:pic>
              </a:graphicData>
            </a:graphic>
          </wp:inline>
        </w:drawing>
      </w:r>
    </w:p>
    <w:bookmarkEnd w:id="1240"/>
    <w:bookmarkEnd w:id="1241"/>
    <w:bookmarkEnd w:id="1242"/>
    <w:bookmarkEnd w:id="1243"/>
    <w:bookmarkStart w:id="1287" w:name="masterizzare"/>
    <w:p>
      <w:pPr>
        <w:pStyle w:val="Heading1"/>
      </w:pPr>
      <w:r>
        <w:t xml:space="preserve">Masterizzare</w:t>
      </w:r>
    </w:p>
    <w:p>
      <w:pPr>
        <w:pStyle w:val="FirstParagraph"/>
      </w:pPr>
      <w:bookmarkStart w:id="1244" w:name="masterizzare"/>
      <w:bookmarkEnd w:id="1244"/>
    </w:p>
    <w:bookmarkStart w:id="128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5" w:name="il-narratore"/>
      <w:bookmarkEnd w:id="12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2" w:name="punti-esperienza"/>
    <w:p>
      <w:pPr>
        <w:pStyle w:val="Heading2"/>
      </w:pPr>
      <w:r>
        <w:t xml:space="preserve">Punti Esperienza</w:t>
      </w:r>
    </w:p>
    <w:p>
      <w:pPr>
        <w:pStyle w:val="FirstParagraph"/>
      </w:pPr>
      <w:bookmarkStart w:id="1246" w:name="punti-esperienza"/>
      <w:bookmarkEnd w:id="124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1" w:name="tabella-punti-esperienza-px-livello"/>
    <w:p>
      <w:pPr>
        <w:pStyle w:val="Heading3"/>
      </w:pPr>
      <w:r>
        <w:t xml:space="preserve">Tabella: Punti Esperienza (PX) / Livello</w:t>
      </w:r>
    </w:p>
    <w:p>
      <w:pPr>
        <w:pStyle w:val="FirstParagraph"/>
      </w:pPr>
      <w:bookmarkStart w:id="1247" w:name="tabella-punti-esperienza-livello"/>
      <w:bookmarkEnd w:id="12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9" name="Picture"/>
            <a:graphic>
              <a:graphicData uri="http://schemas.openxmlformats.org/drawingml/2006/picture">
                <pic:pic>
                  <pic:nvPicPr>
                    <pic:cNvPr descr="immagini/deathbeowulf.png" id="1250" name="Picture"/>
                    <pic:cNvPicPr>
                      <a:picLocks noChangeArrowheads="1" noChangeAspect="1"/>
                    </pic:cNvPicPr>
                  </pic:nvPicPr>
                  <pic:blipFill>
                    <a:blip r:embed="rId12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1"/>
    <w:bookmarkEnd w:id="1252"/>
    <w:bookmarkStart w:id="1273" w:name="incontri"/>
    <w:p>
      <w:pPr>
        <w:pStyle w:val="Heading2"/>
      </w:pPr>
      <w:r>
        <w:t xml:space="preserve">Incontri</w:t>
      </w:r>
    </w:p>
    <w:p>
      <w:pPr>
        <w:pStyle w:val="FirstParagraph"/>
      </w:pPr>
      <w:bookmarkStart w:id="1253" w:name="incontri"/>
      <w:bookmarkEnd w:id="125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5" name="Picture"/>
            <a:graphic>
              <a:graphicData uri="http://schemas.openxmlformats.org/drawingml/2006/picture">
                <pic:pic>
                  <pic:nvPicPr>
                    <pic:cNvPr descr="immagini/impegnativa.png" id="1256" name="Picture"/>
                    <pic:cNvPicPr>
                      <a:picLocks noChangeArrowheads="1" noChangeAspect="1"/>
                    </pic:cNvPicPr>
                  </pic:nvPicPr>
                  <pic:blipFill>
                    <a:blip r:embed="rId125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7"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7"/>
    <w:bookmarkStart w:id="125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8"/>
    <w:bookmarkStart w:id="125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9"/>
    <w:bookmarkStart w:id="12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1" name="Picture"/>
            <a:graphic>
              <a:graphicData uri="http://schemas.openxmlformats.org/drawingml/2006/picture">
                <pic:pic>
                  <pic:nvPicPr>
                    <pic:cNvPr descr="immagini/tesoro2.png" id="1262" name="Picture"/>
                    <pic:cNvPicPr>
                      <a:picLocks noChangeArrowheads="1" noChangeAspect="1"/>
                    </pic:cNvPicPr>
                  </pic:nvPicPr>
                  <pic:blipFill>
                    <a:blip r:embed="rId1260"/>
                    <a:stretch>
                      <a:fillRect/>
                    </a:stretch>
                  </pic:blipFill>
                  <pic:spPr bwMode="auto">
                    <a:xfrm>
                      <a:off x="0" y="0"/>
                      <a:ext cx="5334000" cy="4596130"/>
                    </a:xfrm>
                    <a:prstGeom prst="rect">
                      <a:avLst/>
                    </a:prstGeom>
                    <a:noFill/>
                    <a:ln w="9525">
                      <a:noFill/>
                      <a:headEnd/>
                      <a:tailEnd/>
                    </a:ln>
                  </pic:spPr>
                </pic:pic>
              </a:graphicData>
            </a:graphic>
          </wp:inline>
        </w:drawing>
      </w:r>
    </w:p>
    <w:bookmarkEnd w:id="1263"/>
    <w:bookmarkStart w:id="12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4"/>
    <w:bookmarkStart w:id="12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5"/>
    <w:bookmarkStart w:id="12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6"/>
    <w:bookmarkStart w:id="1267"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7"/>
    <w:bookmarkStart w:id="1268"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8"/>
    <w:bookmarkStart w:id="127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0" name="Picture"/>
            <a:graphic>
              <a:graphicData uri="http://schemas.openxmlformats.org/drawingml/2006/picture">
                <pic:pic>
                  <pic:nvPicPr>
                    <pic:cNvPr descr="immagini/Hoxne_Hoard_1.png" id="1271" name="Picture"/>
                    <pic:cNvPicPr>
                      <a:picLocks noChangeArrowheads="1" noChangeAspect="1"/>
                    </pic:cNvPicPr>
                  </pic:nvPicPr>
                  <pic:blipFill>
                    <a:blip r:embed="rId12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2"/>
    <w:bookmarkEnd w:id="1273"/>
    <w:bookmarkStart w:id="1275" w:name="recitare"/>
    <w:p>
      <w:pPr>
        <w:pStyle w:val="Heading2"/>
      </w:pPr>
      <w:r>
        <w:t xml:space="preserve">Recitare</w:t>
      </w:r>
    </w:p>
    <w:p>
      <w:pPr>
        <w:pStyle w:val="FirstParagraph"/>
      </w:pPr>
      <w:bookmarkStart w:id="1274" w:name="recitare"/>
      <w:bookmarkEnd w:id="127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5"/>
    <w:bookmarkStart w:id="1278"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7">
        <w:r>
          <w:rPr>
            <w:rStyle w:val="Hyperlink"/>
          </w:rPr>
          <w:t xml:space="preserve">qui</w:t>
        </w:r>
      </w:hyperlink>
      <w:r>
        <w:t xml:space="preserve"> </w:t>
      </w:r>
      <w:r>
        <w:t xml:space="preserve">per il codice già inserito.</w:t>
      </w:r>
    </w:p>
    <w:bookmarkEnd w:id="1278"/>
    <w:bookmarkStart w:id="1282" w:name="le-avventure-in-obss"/>
    <w:p>
      <w:pPr>
        <w:pStyle w:val="Heading2"/>
      </w:pPr>
      <w:r>
        <w:t xml:space="preserve">Le avventure in OBSS</w:t>
      </w:r>
    </w:p>
    <w:bookmarkStart w:id="1279" w:name="OSR"/>
    <w:bookmarkEnd w:id="1279"/>
    <w:p>
      <w:pPr>
        <w:pStyle w:val="FirstParagraph"/>
      </w:pPr>
      <w:r>
        <w:t xml:space="preserve">Suggerisco la lettura integrale dell’articolo:</w:t>
      </w:r>
      <w:r>
        <w:t xml:space="preserve"> </w:t>
      </w:r>
      <w:hyperlink r:id="rId128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82"/>
    <w:p>
      <w:pPr>
        <w:pStyle w:val="FirstParagraph"/>
      </w:pPr>
      <w:r>
        <w:drawing>
          <wp:inline>
            <wp:extent cx="5334000" cy="7138670"/>
            <wp:effectExtent b="0" l="0" r="0" t="0"/>
            <wp:docPr descr="image" title="" id="1284" name="Picture"/>
            <a:graphic>
              <a:graphicData uri="http://schemas.openxmlformats.org/drawingml/2006/picture">
                <pic:pic>
                  <pic:nvPicPr>
                    <pic:cNvPr descr="immagini/dungeonsample.png" id="1285" name="Picture"/>
                    <pic:cNvPicPr>
                      <a:picLocks noChangeArrowheads="1" noChangeAspect="1"/>
                    </pic:cNvPicPr>
                  </pic:nvPicPr>
                  <pic:blipFill>
                    <a:blip r:embed="rId1283"/>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6"/>
    <w:bookmarkEnd w:id="1287"/>
    <w:bookmarkStart w:id="132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8" w:name="creare-oggetti-magici"/>
      <w:bookmarkEnd w:id="128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0" name="Picture"/>
            <a:graphic>
              <a:graphicData uri="http://schemas.openxmlformats.org/drawingml/2006/picture">
                <pic:pic>
                  <pic:nvPicPr>
                    <pic:cNvPr descr="immagini/onering2.png" id="1291" name="Picture"/>
                    <pic:cNvPicPr>
                      <a:picLocks noChangeArrowheads="1" noChangeAspect="1"/>
                    </pic:cNvPicPr>
                  </pic:nvPicPr>
                  <pic:blipFill>
                    <a:blip r:embed="rId128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2"/>
    <w:bookmarkStart w:id="129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4" name="Picture"/>
            <a:graphic>
              <a:graphicData uri="http://schemas.openxmlformats.org/drawingml/2006/picture">
                <pic:pic>
                  <pic:nvPicPr>
                    <pic:cNvPr descr="immagini/Rustning_Gustav_Vasa.png" id="1295" name="Picture"/>
                    <pic:cNvPicPr>
                      <a:picLocks noChangeArrowheads="1" noChangeAspect="1"/>
                    </pic:cNvPicPr>
                  </pic:nvPicPr>
                  <pic:blipFill>
                    <a:blip r:embed="rId129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6"/>
    <w:bookmarkStart w:id="130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8" name="Picture"/>
            <a:graphic>
              <a:graphicData uri="http://schemas.openxmlformats.org/drawingml/2006/picture">
                <pic:pic>
                  <pic:nvPicPr>
                    <pic:cNvPr descr="immagini/exacaliburfuori.png" id="1299" name="Picture"/>
                    <pic:cNvPicPr>
                      <a:picLocks noChangeArrowheads="1" noChangeAspect="1"/>
                    </pic:cNvPicPr>
                  </pic:nvPicPr>
                  <pic:blipFill>
                    <a:blip r:embed="rId129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0"/>
    <w:bookmarkStart w:id="130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2" name="Picture"/>
            <a:graphic>
              <a:graphicData uri="http://schemas.openxmlformats.org/drawingml/2006/picture">
                <pic:pic>
                  <pic:nvPicPr>
                    <pic:cNvPr descr="immagini/wand.png" id="1303" name="Picture"/>
                    <pic:cNvPicPr>
                      <a:picLocks noChangeArrowheads="1" noChangeAspect="1"/>
                    </pic:cNvPicPr>
                  </pic:nvPicPr>
                  <pic:blipFill>
                    <a:blip r:embed="rId1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4"/>
    <w:bookmarkStart w:id="130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6" name="Picture"/>
            <a:graphic>
              <a:graphicData uri="http://schemas.openxmlformats.org/drawingml/2006/picture">
                <pic:pic>
                  <pic:nvPicPr>
                    <pic:cNvPr descr="immagini/staff2.png" id="1307" name="Picture"/>
                    <pic:cNvPicPr>
                      <a:picLocks noChangeArrowheads="1" noChangeAspect="1"/>
                    </pic:cNvPicPr>
                  </pic:nvPicPr>
                  <pic:blipFill>
                    <a:blip r:embed="rId130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1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0" name="Picture"/>
            <a:graphic>
              <a:graphicData uri="http://schemas.openxmlformats.org/drawingml/2006/picture">
                <pic:pic>
                  <pic:nvPicPr>
                    <pic:cNvPr descr="immagini/scroll3.png" id="1311" name="Picture"/>
                    <pic:cNvPicPr>
                      <a:picLocks noChangeArrowheads="1" noChangeAspect="1"/>
                    </pic:cNvPicPr>
                  </pic:nvPicPr>
                  <pic:blipFill>
                    <a:blip r:embed="rId130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3" name="Picture"/>
            <a:graphic>
              <a:graphicData uri="http://schemas.openxmlformats.org/drawingml/2006/picture">
                <pic:pic>
                  <pic:nvPicPr>
                    <pic:cNvPr descr="immagini/potion2.png" id="1314" name="Picture"/>
                    <pic:cNvPicPr>
                      <a:picLocks noChangeArrowheads="1" noChangeAspect="1"/>
                    </pic:cNvPicPr>
                  </pic:nvPicPr>
                  <pic:blipFill>
                    <a:blip r:embed="rId131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5"/>
    <w:bookmarkStart w:id="131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6"/>
    <w:bookmarkStart w:id="132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8" name="Picture"/>
            <a:graphic>
              <a:graphicData uri="http://schemas.openxmlformats.org/drawingml/2006/picture">
                <pic:pic>
                  <pic:nvPicPr>
                    <pic:cNvPr descr="immagini/Rod_of_asclepius.png" id="1319" name="Picture"/>
                    <pic:cNvPicPr>
                      <a:picLocks noChangeArrowheads="1" noChangeAspect="1"/>
                    </pic:cNvPicPr>
                  </pic:nvPicPr>
                  <pic:blipFill>
                    <a:blip r:embed="rId131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0"/>
    <w:bookmarkStart w:id="132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1"/>
    <w:bookmarkEnd w:id="1322"/>
    <w:bookmarkStart w:id="1343" w:name="regole-su-oggetti-magici"/>
    <w:p>
      <w:pPr>
        <w:pStyle w:val="Heading1"/>
      </w:pPr>
      <w:r>
        <w:t xml:space="preserve">Regole su Oggetti Magici</w:t>
      </w:r>
    </w:p>
    <w:p>
      <w:pPr>
        <w:pStyle w:val="FirstParagraph"/>
      </w:pPr>
      <w:bookmarkStart w:id="1323" w:name="identificareom"/>
      <w:bookmarkEnd w:id="132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4" w:name="oggetti-magici"/>
      <w:bookmarkEnd w:id="1324"/>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5"/>
    <w:bookmarkStart w:id="132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6"/>
    <w:bookmarkStart w:id="132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7"/>
    <w:bookmarkStart w:id="1329" w:name="oggetti-magici-sul-corpo"/>
    <w:p>
      <w:pPr>
        <w:pStyle w:val="Heading2"/>
      </w:pPr>
      <w:r>
        <w:t xml:space="preserve">Oggetti Magici sul Corpo</w:t>
      </w:r>
    </w:p>
    <w:p>
      <w:pPr>
        <w:pStyle w:val="FirstParagraph"/>
      </w:pPr>
      <w:bookmarkStart w:id="1328" w:name="oggetti-magici-sul-corpo"/>
      <w:bookmarkEnd w:id="132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9"/>
    <w:bookmarkStart w:id="1331" w:name="X8f347e53e35ce46493a06a72a4356c547a94aa9"/>
    <w:p>
      <w:pPr>
        <w:pStyle w:val="Heading2"/>
      </w:pPr>
      <w:r>
        <w:t xml:space="preserve">Tiri Salvezza Contro i Poteri degli Oggetti Magici</w:t>
      </w:r>
    </w:p>
    <w:p>
      <w:pPr>
        <w:pStyle w:val="FirstParagraph"/>
      </w:pPr>
      <w:bookmarkStart w:id="1330" w:name="X8f347e53e35ce46493a06a72a4356c547a94aa9"/>
      <w:bookmarkEnd w:id="133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1"/>
    <w:bookmarkStart w:id="1333" w:name="danneggiare-gli-oggetti-magici"/>
    <w:p>
      <w:pPr>
        <w:pStyle w:val="Heading2"/>
      </w:pPr>
      <w:r>
        <w:t xml:space="preserve">Danneggiare gli Oggetti Magici</w:t>
      </w:r>
    </w:p>
    <w:p>
      <w:pPr>
        <w:pStyle w:val="FirstParagraph"/>
      </w:pPr>
      <w:bookmarkStart w:id="1332" w:name="danneggiare-gli-oggetti-magici"/>
      <w:bookmarkEnd w:id="133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3"/>
    <w:bookmarkStart w:id="1335" w:name="riparare-gli-oggetti-magici"/>
    <w:p>
      <w:pPr>
        <w:pStyle w:val="Heading2"/>
      </w:pPr>
      <w:r>
        <w:t xml:space="preserve">Riparare gli Oggetti Magici</w:t>
      </w:r>
    </w:p>
    <w:p>
      <w:pPr>
        <w:pStyle w:val="FirstParagraph"/>
      </w:pPr>
      <w:bookmarkStart w:id="1334" w:name="riparare-gli-oggetti-magici"/>
      <w:bookmarkEnd w:id="1334"/>
    </w:p>
    <w:p>
      <w:pPr>
        <w:pStyle w:val="BodyText"/>
      </w:pPr>
      <w:r>
        <w:t xml:space="preserve">Per riparare un oggetto magico occorrono materiali e tempo, pari alla metà del tempo e del costo per crearlo.</w:t>
      </w:r>
    </w:p>
    <w:bookmarkEnd w:id="1335"/>
    <w:bookmarkStart w:id="1337" w:name="cariche-dosi-e-usi-multipli"/>
    <w:p>
      <w:pPr>
        <w:pStyle w:val="Heading2"/>
      </w:pPr>
      <w:r>
        <w:t xml:space="preserve">Cariche, Dosi e Usi Multipli</w:t>
      </w:r>
    </w:p>
    <w:p>
      <w:pPr>
        <w:pStyle w:val="FirstParagraph"/>
      </w:pPr>
      <w:bookmarkStart w:id="1336" w:name="cariche-dosi-e-usi-multipli"/>
      <w:bookmarkEnd w:id="133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7"/>
    <w:bookmarkStart w:id="1342" w:name="acquisire-oggetti-magici"/>
    <w:p>
      <w:pPr>
        <w:pStyle w:val="Heading2"/>
      </w:pPr>
      <w:r>
        <w:t xml:space="preserve">Acquisire Oggetti Magici</w:t>
      </w:r>
    </w:p>
    <w:p>
      <w:pPr>
        <w:pStyle w:val="FirstParagraph"/>
      </w:pPr>
      <w:bookmarkStart w:id="1338" w:name="acquisire-oggetti-magici"/>
      <w:bookmarkEnd w:id="133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0" name="Picture"/>
            <a:graphic>
              <a:graphicData uri="http://schemas.openxmlformats.org/drawingml/2006/picture">
                <pic:pic>
                  <pic:nvPicPr>
                    <pic:cNvPr descr="immagini/mappaparigi.png" id="1341" name="Picture"/>
                    <pic:cNvPicPr>
                      <a:picLocks noChangeArrowheads="1" noChangeAspect="1"/>
                    </pic:cNvPicPr>
                  </pic:nvPicPr>
                  <pic:blipFill>
                    <a:blip r:embed="rId1339"/>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2"/>
    <w:bookmarkEnd w:id="1343"/>
    <w:bookmarkStart w:id="177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0"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5" name="Picture"/>
            <a:graphic>
              <a:graphicData uri="http://schemas.openxmlformats.org/drawingml/2006/picture">
                <pic:pic>
                  <pic:nvPicPr>
                    <pic:cNvPr descr="immagini/armatura-med.png" id="1346" name="Picture"/>
                    <pic:cNvPicPr>
                      <a:picLocks noChangeArrowheads="1" noChangeAspect="1"/>
                    </pic:cNvPicPr>
                  </pic:nvPicPr>
                  <pic:blipFill>
                    <a:blip r:embed="rId13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8" name="Picture"/>
            <a:graphic>
              <a:graphicData uri="http://schemas.openxmlformats.org/drawingml/2006/picture">
                <pic:pic>
                  <pic:nvPicPr>
                    <pic:cNvPr descr="immagini/shield1.png" id="1349" name="Picture"/>
                    <pic:cNvPicPr>
                      <a:picLocks noChangeArrowheads="1" noChangeAspect="1"/>
                    </pic:cNvPicPr>
                  </pic:nvPicPr>
                  <pic:blipFill>
                    <a:blip r:embed="rId13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0"/>
    <w:bookmarkStart w:id="1351"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1"/>
    <w:bookmarkStart w:id="1355"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3" name="Picture"/>
            <a:graphic>
              <a:graphicData uri="http://schemas.openxmlformats.org/drawingml/2006/picture">
                <pic:pic>
                  <pic:nvPicPr>
                    <pic:cNvPr descr="immagini/gauntlet.png" id="1354" name="Picture"/>
                    <pic:cNvPicPr>
                      <a:picLocks noChangeArrowheads="1" noChangeAspect="1"/>
                    </pic:cNvPicPr>
                  </pic:nvPicPr>
                  <pic:blipFill>
                    <a:blip r:embed="rId1352"/>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5"/>
    <w:bookmarkStart w:id="1356"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6"/>
    <w:bookmarkStart w:id="1357"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57"/>
    <w:bookmarkStart w:id="1361"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9" name="Picture"/>
            <a:graphic>
              <a:graphicData uri="http://schemas.openxmlformats.org/drawingml/2006/picture">
                <pic:pic>
                  <pic:nvPicPr>
                    <pic:cNvPr descr="immagini/cupdrinking.png" id="1360" name="Picture"/>
                    <pic:cNvPicPr>
                      <a:picLocks noChangeArrowheads="1" noChangeAspect="1"/>
                    </pic:cNvPicPr>
                  </pic:nvPicPr>
                  <pic:blipFill>
                    <a:blip r:embed="rId1358"/>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1"/>
    <w:bookmarkStart w:id="1365"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3" name="Picture"/>
            <a:graphic>
              <a:graphicData uri="http://schemas.openxmlformats.org/drawingml/2006/picture">
                <pic:pic>
                  <pic:nvPicPr>
                    <pic:cNvPr descr="immagini/romanring.png" id="1364" name="Picture"/>
                    <pic:cNvPicPr>
                      <a:picLocks noChangeArrowheads="1" noChangeAspect="1"/>
                    </pic:cNvPicPr>
                  </pic:nvPicPr>
                  <pic:blipFill>
                    <a:blip r:embed="rId1362"/>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5"/>
    <w:bookmarkStart w:id="1366"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6"/>
    <w:bookmarkStart w:id="1367"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67"/>
    <w:bookmarkStart w:id="1368"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8"/>
    <w:bookmarkStart w:id="1369"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9"/>
    <w:bookmarkStart w:id="1370"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0"/>
    <w:bookmarkStart w:id="1371"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1"/>
    <w:bookmarkStart w:id="1375"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3" name="Picture"/>
            <a:graphic>
              <a:graphicData uri="http://schemas.openxmlformats.org/drawingml/2006/picture">
                <pic:pic>
                  <pic:nvPicPr>
                    <pic:cNvPr descr="immagini/ancientdrum.png" id="1374" name="Picture"/>
                    <pic:cNvPicPr>
                      <a:picLocks noChangeArrowheads="1" noChangeAspect="1"/>
                    </pic:cNvPicPr>
                  </pic:nvPicPr>
                  <pic:blipFill>
                    <a:blip r:embed="rId1372"/>
                    <a:stretch>
                      <a:fillRect/>
                    </a:stretch>
                  </pic:blipFill>
                  <pic:spPr bwMode="auto">
                    <a:xfrm>
                      <a:off x="0" y="0"/>
                      <a:ext cx="5334000" cy="3307080"/>
                    </a:xfrm>
                    <a:prstGeom prst="rect">
                      <a:avLst/>
                    </a:prstGeom>
                    <a:noFill/>
                    <a:ln w="9525">
                      <a:noFill/>
                      <a:headEnd/>
                      <a:tailEnd/>
                    </a:ln>
                  </pic:spPr>
                </pic:pic>
              </a:graphicData>
            </a:graphic>
          </wp:inline>
        </w:drawing>
      </w:r>
    </w:p>
    <w:bookmarkEnd w:id="1375"/>
    <w:bookmarkStart w:id="1379"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77" name="Picture"/>
            <a:graphic>
              <a:graphicData uri="http://schemas.openxmlformats.org/drawingml/2006/picture">
                <pic:pic>
                  <pic:nvPicPr>
                    <pic:cNvPr descr="immagini/ancientbraziers2.png" id="1378" name="Picture"/>
                    <pic:cNvPicPr>
                      <a:picLocks noChangeArrowheads="1" noChangeAspect="1"/>
                    </pic:cNvPicPr>
                  </pic:nvPicPr>
                  <pic:blipFill>
                    <a:blip r:embed="rId137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9"/>
    <w:bookmarkStart w:id="1541"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6"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0"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0"/>
    <w:bookmarkStart w:id="1381"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1"/>
    <w:bookmarkStart w:id="138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2"/>
    <w:bookmarkStart w:id="1383"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3"/>
    <w:bookmarkStart w:id="1384"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4"/>
    <w:bookmarkStart w:id="1385"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5"/>
    <w:bookmarkStart w:id="1386"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6"/>
    <w:bookmarkStart w:id="138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87"/>
    <w:bookmarkStart w:id="138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8"/>
    <w:bookmarkStart w:id="138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9"/>
    <w:bookmarkStart w:id="139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0"/>
    <w:bookmarkStart w:id="139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1"/>
    <w:bookmarkStart w:id="139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2"/>
    <w:bookmarkStart w:id="139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3"/>
    <w:bookmarkStart w:id="139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4"/>
    <w:bookmarkStart w:id="139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5"/>
    <w:bookmarkStart w:id="139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6"/>
    <w:bookmarkStart w:id="139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97"/>
    <w:bookmarkStart w:id="139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8"/>
    <w:bookmarkStart w:id="1399"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9"/>
    <w:bookmarkStart w:id="140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0"/>
    <w:bookmarkStart w:id="1401"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1"/>
    <w:bookmarkStart w:id="140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2"/>
    <w:bookmarkStart w:id="140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3"/>
    <w:bookmarkStart w:id="140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4"/>
    <w:bookmarkStart w:id="1405"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5"/>
    <w:bookmarkStart w:id="140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6"/>
    <w:bookmarkStart w:id="140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07"/>
    <w:bookmarkStart w:id="140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8"/>
    <w:bookmarkStart w:id="140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9"/>
    <w:bookmarkStart w:id="141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0"/>
    <w:bookmarkStart w:id="141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1"/>
    <w:bookmarkStart w:id="1412"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2"/>
    <w:bookmarkStart w:id="14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3"/>
    <w:bookmarkStart w:id="14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4"/>
    <w:bookmarkStart w:id="14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5"/>
    <w:bookmarkStart w:id="14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6"/>
    <w:bookmarkStart w:id="14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17"/>
    <w:bookmarkStart w:id="1418"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8"/>
    <w:bookmarkStart w:id="1419"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9"/>
    <w:bookmarkStart w:id="14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0"/>
    <w:bookmarkStart w:id="14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1"/>
    <w:bookmarkStart w:id="1422"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2"/>
    <w:bookmarkStart w:id="14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3"/>
    <w:bookmarkStart w:id="14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4"/>
    <w:bookmarkStart w:id="1425"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5"/>
    <w:bookmarkStart w:id="14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6"/>
    <w:bookmarkStart w:id="1427"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27"/>
    <w:bookmarkStart w:id="1428"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8"/>
    <w:bookmarkStart w:id="1429"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9"/>
    <w:bookmarkStart w:id="143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0"/>
    <w:bookmarkStart w:id="143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1"/>
    <w:bookmarkStart w:id="1432"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2"/>
    <w:bookmarkStart w:id="1433"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3"/>
    <w:bookmarkStart w:id="143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4"/>
    <w:bookmarkStart w:id="1435"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5"/>
    <w:bookmarkEnd w:id="1436"/>
    <w:bookmarkStart w:id="1475"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37"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37"/>
    <w:bookmarkStart w:id="14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8"/>
    <w:bookmarkStart w:id="1439"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9"/>
    <w:bookmarkStart w:id="14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0"/>
    <w:bookmarkStart w:id="14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1"/>
    <w:bookmarkStart w:id="14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2"/>
    <w:bookmarkStart w:id="14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3"/>
    <w:bookmarkStart w:id="14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4"/>
    <w:bookmarkStart w:id="1445"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5"/>
    <w:bookmarkStart w:id="1446"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6"/>
    <w:bookmarkStart w:id="1447"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47"/>
    <w:bookmarkStart w:id="14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8"/>
    <w:bookmarkStart w:id="14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9"/>
    <w:bookmarkStart w:id="1450"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0"/>
    <w:bookmarkStart w:id="145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1"/>
    <w:bookmarkStart w:id="1452"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2"/>
    <w:bookmarkStart w:id="1453"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3"/>
    <w:bookmarkStart w:id="1454"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4"/>
    <w:bookmarkStart w:id="1455"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5"/>
    <w:bookmarkStart w:id="1456"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6"/>
    <w:bookmarkStart w:id="14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57"/>
    <w:bookmarkStart w:id="14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8"/>
    <w:bookmarkStart w:id="14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9"/>
    <w:bookmarkStart w:id="1460"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0"/>
    <w:bookmarkStart w:id="146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1"/>
    <w:bookmarkStart w:id="146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2"/>
    <w:bookmarkStart w:id="146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3"/>
    <w:bookmarkStart w:id="146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4"/>
    <w:bookmarkStart w:id="146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5"/>
    <w:bookmarkStart w:id="146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6"/>
    <w:bookmarkStart w:id="146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67"/>
    <w:bookmarkStart w:id="1468"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8"/>
    <w:bookmarkStart w:id="1469"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9"/>
    <w:bookmarkStart w:id="1470"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0"/>
    <w:bookmarkStart w:id="147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1"/>
    <w:bookmarkStart w:id="1472"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2"/>
    <w:bookmarkStart w:id="147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3"/>
    <w:bookmarkStart w:id="1474"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4"/>
    <w:bookmarkEnd w:id="1475"/>
    <w:bookmarkStart w:id="1504" w:name="amuleti-collane-e-gioielli-1"/>
    <w:p>
      <w:pPr>
        <w:pStyle w:val="Heading2"/>
      </w:pPr>
      <w:r>
        <w:t xml:space="preserve">Amuleti, Collane e Gioielli</w:t>
      </w:r>
    </w:p>
    <w:bookmarkStart w:id="1476"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6"/>
    <w:bookmarkStart w:id="1477"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77"/>
    <w:bookmarkStart w:id="1478"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8"/>
    <w:bookmarkStart w:id="1479"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9"/>
    <w:bookmarkStart w:id="1480"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0"/>
    <w:bookmarkStart w:id="1481"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1"/>
    <w:bookmarkStart w:id="1482"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2"/>
    <w:bookmarkStart w:id="1483"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3"/>
    <w:bookmarkStart w:id="1484"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4"/>
    <w:bookmarkStart w:id="1485"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5"/>
    <w:bookmarkStart w:id="1486"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6"/>
    <w:bookmarkStart w:id="1487"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87"/>
    <w:bookmarkStart w:id="1488"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8"/>
    <w:bookmarkStart w:id="1489"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9"/>
    <w:bookmarkStart w:id="1490"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0"/>
    <w:bookmarkStart w:id="1491"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1"/>
    <w:bookmarkStart w:id="1492"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2"/>
    <w:bookmarkStart w:id="1493"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93"/>
    <w:bookmarkStart w:id="1494"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4"/>
    <w:bookmarkStart w:id="1495"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5"/>
    <w:bookmarkStart w:id="1496"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6"/>
    <w:bookmarkStart w:id="1497"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97"/>
    <w:bookmarkStart w:id="1498"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8"/>
    <w:bookmarkStart w:id="1499"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9"/>
    <w:bookmarkStart w:id="1500"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0"/>
    <w:bookmarkStart w:id="1501"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1"/>
    <w:bookmarkStart w:id="1502"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2"/>
    <w:bookmarkStart w:id="1503"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3"/>
    <w:bookmarkEnd w:id="1504"/>
    <w:bookmarkStart w:id="1525" w:name="cinture-elmi-stivali-e-guanti-1"/>
    <w:p>
      <w:pPr>
        <w:pStyle w:val="Heading2"/>
      </w:pPr>
      <w:r>
        <w:t xml:space="preserve">Cinture, Elmi, Stivali e Guanti</w:t>
      </w:r>
    </w:p>
    <w:bookmarkStart w:id="1505"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5"/>
    <w:bookmarkStart w:id="1506"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6"/>
    <w:bookmarkStart w:id="1507"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07"/>
    <w:bookmarkStart w:id="1508"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8"/>
    <w:bookmarkStart w:id="1509"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9"/>
    <w:bookmarkStart w:id="1510"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0"/>
    <w:bookmarkStart w:id="1511"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1"/>
    <w:bookmarkStart w:id="1512"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2"/>
    <w:bookmarkStart w:id="1513"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13"/>
    <w:bookmarkStart w:id="1514"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4"/>
    <w:bookmarkStart w:id="1515"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5"/>
    <w:bookmarkStart w:id="1516"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6"/>
    <w:bookmarkStart w:id="1517"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17"/>
    <w:bookmarkStart w:id="1518"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8"/>
    <w:bookmarkStart w:id="1519"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9"/>
    <w:bookmarkStart w:id="1520"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0"/>
    <w:bookmarkStart w:id="1521"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1"/>
    <w:bookmarkStart w:id="1522"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2"/>
    <w:bookmarkStart w:id="1523"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3"/>
    <w:bookmarkStart w:id="1524"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4"/>
    <w:bookmarkEnd w:id="1525"/>
    <w:bookmarkStart w:id="1540" w:name="bacchette-verghe-e-bastoni"/>
    <w:p>
      <w:pPr>
        <w:pStyle w:val="Heading2"/>
      </w:pPr>
      <w:r>
        <w:t xml:space="preserve">Bacchette, Verghe e Bastoni</w:t>
      </w:r>
    </w:p>
    <w:bookmarkStart w:id="1526"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6"/>
    <w:bookmarkStart w:id="1527"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27"/>
    <w:bookmarkStart w:id="1528"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8"/>
    <w:bookmarkStart w:id="1529"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9"/>
    <w:bookmarkStart w:id="1530"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0"/>
    <w:bookmarkStart w:id="1531"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1"/>
    <w:bookmarkStart w:id="1532"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2"/>
    <w:bookmarkStart w:id="1533"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3"/>
    <w:bookmarkStart w:id="1534"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4"/>
    <w:bookmarkStart w:id="1535"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5"/>
    <w:bookmarkStart w:id="1536"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37"/>
    <w:bookmarkStart w:id="1538"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8"/>
    <w:bookmarkStart w:id="1539"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9"/>
    <w:bookmarkEnd w:id="1540"/>
    <w:bookmarkEnd w:id="1541"/>
    <w:p>
      <w:pPr>
        <w:pStyle w:val="BodyText"/>
      </w:pPr>
      <w:r>
        <w:drawing>
          <wp:inline>
            <wp:extent cx="5334000" cy="5334000"/>
            <wp:effectExtent b="0" l="0" r="0" t="0"/>
            <wp:docPr descr="image" title="" id="1543" name="Picture"/>
            <a:graphic>
              <a:graphicData uri="http://schemas.openxmlformats.org/drawingml/2006/picture">
                <pic:pic>
                  <pic:nvPicPr>
                    <pic:cNvPr descr="immagini/bacchette.png" id="1544" name="Picture"/>
                    <pic:cNvPicPr>
                      <a:picLocks noChangeArrowheads="1" noChangeAspect="1"/>
                    </pic:cNvPicPr>
                  </pic:nvPicPr>
                  <pic:blipFill>
                    <a:blip r:embed="rId15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5"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5"/>
    <w:bookmarkStart w:id="1546"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6"/>
    <w:bookmarkStart w:id="1547"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7"/>
    <w:bookmarkStart w:id="1548"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8"/>
    <w:bookmarkStart w:id="1549"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9"/>
    <w:bookmarkStart w:id="1550"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0"/>
    <w:bookmarkStart w:id="1551"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1"/>
    <w:bookmarkStart w:id="1552"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2"/>
    <w:bookmarkStart w:id="1553"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3"/>
    <w:bookmarkStart w:id="1554"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4"/>
    <w:bookmarkStart w:id="1555"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5"/>
    <w:bookmarkStart w:id="1556"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6"/>
    <w:bookmarkStart w:id="1557"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57"/>
    <w:bookmarkStart w:id="1558"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8"/>
    <w:bookmarkStart w:id="1559"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9"/>
    <w:bookmarkStart w:id="1560"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0"/>
    <w:bookmarkStart w:id="1561"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1"/>
    <w:bookmarkStart w:id="1562"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2"/>
    <w:bookmarkStart w:id="1563"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3"/>
    <w:bookmarkStart w:id="1564"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4"/>
    <w:bookmarkStart w:id="1565"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5"/>
    <w:bookmarkStart w:id="1566"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6"/>
    <w:bookmarkStart w:id="1567"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67"/>
    <w:bookmarkStart w:id="1568"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8"/>
    <w:bookmarkStart w:id="1569"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9"/>
    <w:bookmarkStart w:id="1570"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0"/>
    <w:bookmarkStart w:id="1571"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1"/>
    <w:bookmarkStart w:id="1572"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2"/>
    <w:bookmarkStart w:id="1573"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3"/>
    <w:bookmarkStart w:id="1574"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4"/>
    <w:bookmarkStart w:id="1575"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5"/>
    <w:bookmarkStart w:id="1610" w:name="pozioni---olii"/>
    <w:p>
      <w:pPr>
        <w:pStyle w:val="Heading2"/>
      </w:pPr>
      <w:r>
        <w:t xml:space="preserve">Pozioni - Olii</w:t>
      </w:r>
    </w:p>
    <w:bookmarkStart w:id="1576"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6"/>
    <w:bookmarkStart w:id="1577"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77"/>
    <w:bookmarkStart w:id="1578"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8"/>
    <w:bookmarkStart w:id="1579"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9"/>
    <w:bookmarkStart w:id="1580"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0"/>
    <w:bookmarkStart w:id="1581"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1"/>
    <w:bookmarkStart w:id="1582"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2"/>
    <w:bookmarkStart w:id="1583"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3"/>
    <w:bookmarkStart w:id="1584"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4"/>
    <w:bookmarkStart w:id="1585"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5"/>
    <w:bookmarkStart w:id="1586"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6"/>
    <w:bookmarkStart w:id="1587"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87"/>
    <w:bookmarkStart w:id="1588"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8"/>
    <w:bookmarkStart w:id="1589"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9"/>
    <w:bookmarkStart w:id="1590"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0"/>
    <w:bookmarkStart w:id="1591"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1"/>
    <w:bookmarkStart w:id="1592"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2"/>
    <w:bookmarkStart w:id="1593"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3"/>
    <w:bookmarkStart w:id="1594"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4"/>
    <w:bookmarkStart w:id="1595"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5"/>
    <w:bookmarkStart w:id="1596"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6"/>
    <w:bookmarkStart w:id="1597"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97"/>
    <w:bookmarkStart w:id="1598"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8"/>
    <w:bookmarkStart w:id="1599"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9"/>
    <w:bookmarkStart w:id="1600"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0"/>
    <w:bookmarkStart w:id="1601"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1"/>
    <w:bookmarkStart w:id="1602"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2"/>
    <w:bookmarkStart w:id="1603"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3"/>
    <w:bookmarkStart w:id="1604"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4"/>
    <w:bookmarkStart w:id="1605"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5"/>
    <w:bookmarkStart w:id="1606"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6"/>
    <w:bookmarkStart w:id="1607"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07"/>
    <w:bookmarkStart w:id="1608"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8"/>
    <w:bookmarkStart w:id="1609"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9"/>
    <w:bookmarkEnd w:id="1610"/>
    <w:bookmarkStart w:id="1640" w:name="anelli-1"/>
    <w:p>
      <w:pPr>
        <w:pStyle w:val="Heading2"/>
      </w:pPr>
      <w:r>
        <w:t xml:space="preserve">Anelli</w:t>
      </w:r>
    </w:p>
    <w:bookmarkStart w:id="1611"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1"/>
    <w:bookmarkStart w:id="1612"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2"/>
    <w:bookmarkStart w:id="1613"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13"/>
    <w:bookmarkStart w:id="1614"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4"/>
    <w:bookmarkStart w:id="1615"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5"/>
    <w:bookmarkStart w:id="1616"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6"/>
    <w:bookmarkStart w:id="1617"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7"/>
    <w:bookmarkStart w:id="1618"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8"/>
    <w:bookmarkStart w:id="1619"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9"/>
    <w:bookmarkStart w:id="1620"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0"/>
    <w:bookmarkStart w:id="1621"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1"/>
    <w:bookmarkStart w:id="1622"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2"/>
    <w:bookmarkStart w:id="1623"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3"/>
    <w:bookmarkStart w:id="1624"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4"/>
    <w:bookmarkStart w:id="1625"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5"/>
    <w:bookmarkStart w:id="1626"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6"/>
    <w:bookmarkStart w:id="1627"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27"/>
    <w:bookmarkStart w:id="1628"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8"/>
    <w:bookmarkStart w:id="1629"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9"/>
    <w:bookmarkStart w:id="1630" w:name="anello-del-nuoto"/>
    <w:p>
      <w:pPr>
        <w:pStyle w:val="Heading3"/>
      </w:pPr>
      <w:r>
        <w:t xml:space="preserve">Anello del Nuoto</w:t>
      </w:r>
    </w:p>
    <w:p>
      <w:pPr>
        <w:pStyle w:val="FirstParagraph"/>
      </w:pPr>
      <w:r>
        <w:t xml:space="preserve">3000 mo, non comune, mentre indossi questo anello, hai velocità di nuoto 12 metri.</w:t>
      </w:r>
    </w:p>
    <w:bookmarkEnd w:id="1630"/>
    <w:bookmarkStart w:id="1631"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1"/>
    <w:bookmarkStart w:id="1632"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2"/>
    <w:bookmarkStart w:id="1633"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3"/>
    <w:bookmarkStart w:id="1634"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4"/>
    <w:bookmarkStart w:id="1635"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5"/>
    <w:bookmarkStart w:id="1636"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6"/>
    <w:bookmarkStart w:id="1637"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37"/>
    <w:bookmarkStart w:id="1638"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8"/>
    <w:bookmarkStart w:id="1639"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9"/>
    <w:bookmarkEnd w:id="1640"/>
    <w:bookmarkStart w:id="1663" w:name="cappelli-mantelli-occhiali-tuniche-1"/>
    <w:p>
      <w:pPr>
        <w:pStyle w:val="Heading2"/>
      </w:pPr>
      <w:r>
        <w:t xml:space="preserve">Cappelli, Mantelli, Occhiali, Tuniche</w:t>
      </w:r>
    </w:p>
    <w:bookmarkStart w:id="1641"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1"/>
    <w:bookmarkStart w:id="1642"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2"/>
    <w:bookmarkStart w:id="1643"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3"/>
    <w:bookmarkStart w:id="1644"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4"/>
    <w:bookmarkStart w:id="1645"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5"/>
    <w:bookmarkStart w:id="1646"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6"/>
    <w:bookmarkStart w:id="1647"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47"/>
    <w:bookmarkStart w:id="1648"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8"/>
    <w:bookmarkStart w:id="1649"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9"/>
    <w:bookmarkStart w:id="1650"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0"/>
    <w:bookmarkStart w:id="1651"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51"/>
    <w:bookmarkStart w:id="1652"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2"/>
    <w:bookmarkStart w:id="1653"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3"/>
    <w:bookmarkStart w:id="1654"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4"/>
    <w:bookmarkStart w:id="1655"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5"/>
    <w:bookmarkStart w:id="1656"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6"/>
    <w:bookmarkStart w:id="1657"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57"/>
    <w:bookmarkStart w:id="1658"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8"/>
    <w:bookmarkStart w:id="1659"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9"/>
    <w:bookmarkStart w:id="1660"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0"/>
    <w:bookmarkStart w:id="1661"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1"/>
    <w:bookmarkStart w:id="1662"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2"/>
    <w:bookmarkEnd w:id="166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4"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4"/>
    <w:bookmarkStart w:id="1672" w:name="manuali-tomi-libri"/>
    <w:p>
      <w:pPr>
        <w:pStyle w:val="Heading2"/>
      </w:pPr>
      <w:r>
        <w:t xml:space="preserve">Manuali, Tomi, Libri</w:t>
      </w:r>
    </w:p>
    <w:bookmarkStart w:id="1665"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5"/>
    <w:bookmarkStart w:id="1666"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6"/>
    <w:bookmarkStart w:id="1667"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67"/>
    <w:bookmarkStart w:id="1668"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8"/>
    <w:bookmarkStart w:id="1669"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9"/>
    <w:bookmarkStart w:id="1670"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0"/>
    <w:bookmarkStart w:id="1671"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1"/>
    <w:bookmarkEnd w:id="1672"/>
    <w:bookmarkStart w:id="1691" w:name="oggetti-magici-vari-5"/>
    <w:p>
      <w:pPr>
        <w:pStyle w:val="Heading2"/>
      </w:pPr>
      <w:r>
        <w:t xml:space="preserve">Oggetti Magici Vari</w:t>
      </w:r>
    </w:p>
    <w:bookmarkStart w:id="1673"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3"/>
    <w:bookmarkStart w:id="1674"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4"/>
    <w:bookmarkStart w:id="1675"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5"/>
    <w:bookmarkStart w:id="1676"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6"/>
    <w:bookmarkStart w:id="1677"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77"/>
    <w:bookmarkStart w:id="1678"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8"/>
    <w:bookmarkStart w:id="1679"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9"/>
    <w:bookmarkStart w:id="1680"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0"/>
    <w:bookmarkStart w:id="1681"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1"/>
    <w:bookmarkStart w:id="1682"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2"/>
    <w:bookmarkStart w:id="1683"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3"/>
    <w:bookmarkStart w:id="1684"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4"/>
    <w:bookmarkStart w:id="1685"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5"/>
    <w:bookmarkStart w:id="1686"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6"/>
    <w:bookmarkStart w:id="1687"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87"/>
    <w:bookmarkStart w:id="1688"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8"/>
    <w:bookmarkStart w:id="1689"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9"/>
    <w:bookmarkStart w:id="1690"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0"/>
    <w:bookmarkEnd w:id="1691"/>
    <w:p>
      <w:pPr>
        <w:pStyle w:val="BodyText"/>
      </w:pPr>
      <w:r>
        <w:drawing>
          <wp:inline>
            <wp:extent cx="5334000" cy="5334000"/>
            <wp:effectExtent b="0" l="0" r="0" t="0"/>
            <wp:docPr descr="image" title="" id="1693" name="Picture"/>
            <a:graphic>
              <a:graphicData uri="http://schemas.openxmlformats.org/drawingml/2006/picture">
                <pic:pic>
                  <pic:nvPicPr>
                    <pic:cNvPr descr="immagini/borsetta.png" id="1694" name="Picture"/>
                    <pic:cNvPicPr>
                      <a:picLocks noChangeArrowheads="1" noChangeAspect="1"/>
                    </pic:cNvPicPr>
                  </pic:nvPicPr>
                  <pic:blipFill>
                    <a:blip r:embed="rId16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5"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5"/>
    <w:bookmarkStart w:id="1696"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6"/>
    <w:bookmarkStart w:id="1697"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97"/>
    <w:bookmarkStart w:id="1698"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8"/>
    <w:bookmarkStart w:id="1699"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9"/>
    <w:bookmarkStart w:id="1700"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0"/>
    <w:bookmarkStart w:id="1701"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1"/>
    <w:bookmarkStart w:id="1702"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2"/>
    <w:bookmarkStart w:id="1703"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3"/>
    <w:bookmarkStart w:id="1704"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4"/>
    <w:bookmarkStart w:id="1705"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5"/>
    <w:bookmarkStart w:id="1706"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6"/>
    <w:bookmarkStart w:id="1707"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07"/>
    <w:bookmarkStart w:id="1708"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8"/>
    <w:bookmarkStart w:id="1709"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9"/>
    <w:bookmarkStart w:id="1710"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0"/>
    <w:bookmarkStart w:id="1711"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1"/>
    <w:bookmarkStart w:id="1712"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2"/>
    <w:bookmarkStart w:id="1713"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3"/>
    <w:bookmarkStart w:id="1714"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4"/>
    <w:bookmarkStart w:id="1715"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5"/>
    <w:bookmarkStart w:id="1716"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6"/>
    <w:bookmarkStart w:id="1717"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17"/>
    <w:bookmarkStart w:id="1718"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8"/>
    <w:bookmarkStart w:id="1719"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9"/>
    <w:bookmarkStart w:id="1720"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0"/>
    <w:bookmarkStart w:id="1721"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1"/>
    <w:bookmarkStart w:id="1722"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2"/>
    <w:bookmarkStart w:id="1723"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3"/>
    <w:p>
      <w:pPr>
        <w:pStyle w:val="BodyText"/>
      </w:pPr>
      <w:r>
        <w:drawing>
          <wp:inline>
            <wp:extent cx="2286000" cy="1230630"/>
            <wp:effectExtent b="0" l="0" r="0" t="0"/>
            <wp:docPr descr="image" title="" id="1725" name="Picture"/>
            <a:graphic>
              <a:graphicData uri="http://schemas.openxmlformats.org/drawingml/2006/picture">
                <pic:pic>
                  <pic:nvPicPr>
                    <pic:cNvPr descr="immagini/Incenso.png" id="1726" name="Picture"/>
                    <pic:cNvPicPr>
                      <a:picLocks noChangeArrowheads="1" noChangeAspect="1"/>
                    </pic:cNvPicPr>
                  </pic:nvPicPr>
                  <pic:blipFill>
                    <a:blip r:embed="rId172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2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2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8"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28"/>
    <w:bookmarkStart w:id="172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9"/>
    <w:bookmarkStart w:id="173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0"/>
    <w:bookmarkStart w:id="173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1"/>
    <w:bookmarkStart w:id="173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2"/>
    <w:bookmarkStart w:id="173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3"/>
    <w:bookmarkStart w:id="173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4"/>
    <w:bookmarkStart w:id="173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5"/>
    <w:bookmarkStart w:id="1736" w:name="pergamena-contro-la-magia"/>
    <w:p>
      <w:pPr>
        <w:pStyle w:val="Heading3"/>
      </w:pPr>
      <w:r>
        <w:t xml:space="preserve">Pergamena contro la magia</w:t>
      </w:r>
    </w:p>
    <w:p>
      <w:pPr>
        <w:pStyle w:val="FirstParagraph"/>
      </w:pPr>
      <w:r>
        <w:t xml:space="preserve">1500 mo, raro, la pergamena lancia un incantesimo di Campo Anti-Magia.</w:t>
      </w:r>
    </w:p>
    <w:bookmarkEnd w:id="1736"/>
    <w:bookmarkStart w:id="173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37"/>
    <w:bookmarkStart w:id="173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8"/>
    <w:bookmarkStart w:id="173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9"/>
    <w:bookmarkStart w:id="174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0"/>
    <w:bookmarkStart w:id="174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1"/>
    <w:bookmarkStart w:id="174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2"/>
    <w:bookmarkStart w:id="174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3"/>
    <w:bookmarkStart w:id="174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4"/>
    <w:bookmarkStart w:id="174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5"/>
    <w:bookmarkStart w:id="174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6"/>
    <w:bookmarkStart w:id="174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47"/>
    <w:bookmarkStart w:id="174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8"/>
    <w:bookmarkStart w:id="174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9"/>
    <w:bookmarkStart w:id="175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0"/>
    <w:bookmarkStart w:id="175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1"/>
    <w:bookmarkStart w:id="175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2"/>
    <w:bookmarkStart w:id="175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3"/>
    <w:bookmarkStart w:id="175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4"/>
    <w:bookmarkStart w:id="175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5"/>
    <w:bookmarkStart w:id="175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6"/>
    <w:bookmarkStart w:id="175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57"/>
    <w:bookmarkStart w:id="175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8"/>
    <w:bookmarkStart w:id="175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9"/>
    <w:bookmarkStart w:id="176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0"/>
    <w:bookmarkStart w:id="176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1"/>
    <w:bookmarkStart w:id="176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2"/>
    <w:bookmarkStart w:id="176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3"/>
    <w:bookmarkStart w:id="176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4"/>
    <w:bookmarkStart w:id="176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5"/>
    <w:bookmarkStart w:id="176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6"/>
    <w:bookmarkStart w:id="176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67"/>
    <w:bookmarkStart w:id="176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8"/>
    <w:bookmarkStart w:id="176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9"/>
    <w:bookmarkStart w:id="177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0"/>
    <w:bookmarkStart w:id="177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1"/>
    <w:bookmarkStart w:id="177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2"/>
    <w:bookmarkStart w:id="177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3"/>
    <w:bookmarkEnd w:id="1774"/>
    <w:bookmarkStart w:id="1795"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5" w:name="oggetti-maledetti"/>
      <w:bookmarkEnd w:id="177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77" name="Picture"/>
            <a:graphic>
              <a:graphicData uri="http://schemas.openxmlformats.org/drawingml/2006/picture">
                <pic:pic>
                  <pic:nvPicPr>
                    <pic:cNvPr descr="immagini/vasobasano.png" id="1778" name="Picture"/>
                    <pic:cNvPicPr>
                      <a:picLocks noChangeArrowheads="1" noChangeAspect="1"/>
                    </pic:cNvPicPr>
                  </pic:nvPicPr>
                  <pic:blipFill>
                    <a:blip r:embed="rId17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9"/>
    <w:bookmarkStart w:id="1785"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3"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1" name="Picture"/>
            <a:graphic>
              <a:graphicData uri="http://schemas.openxmlformats.org/drawingml/2006/picture">
                <pic:pic>
                  <pic:nvPicPr>
                    <pic:cNvPr descr="immagini/mirror.png" id="1782" name="Picture"/>
                    <pic:cNvPicPr>
                      <a:picLocks noChangeArrowheads="1" noChangeAspect="1"/>
                    </pic:cNvPicPr>
                  </pic:nvPicPr>
                  <pic:blipFill>
                    <a:blip r:embed="rId178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3"/>
    <w:bookmarkStart w:id="1784"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4"/>
    <w:bookmarkEnd w:id="1785"/>
    <w:bookmarkStart w:id="1789"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86" w:name="inaffidabile"/>
    <w:p>
      <w:pPr>
        <w:pStyle w:val="Heading3"/>
      </w:pPr>
      <w:r>
        <w:t xml:space="preserve">Inaffidabile</w:t>
      </w:r>
    </w:p>
    <w:p>
      <w:pPr>
        <w:pStyle w:val="FirstParagraph"/>
      </w:pPr>
      <w:r>
        <w:t xml:space="preserve">Ogni volta che l’oggetto viene attivato, c’è una probabilità del 5% che non funzioni.</w:t>
      </w:r>
    </w:p>
    <w:bookmarkEnd w:id="1786"/>
    <w:bookmarkStart w:id="1787"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87"/>
    <w:bookmarkStart w:id="1788"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8"/>
    <w:bookmarkEnd w:id="1789"/>
    <w:bookmarkStart w:id="1793"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1" name="Picture"/>
            <a:graphic>
              <a:graphicData uri="http://schemas.openxmlformats.org/drawingml/2006/picture">
                <pic:pic>
                  <pic:nvPicPr>
                    <pic:cNvPr descr="immagini/donnalemb.png" id="1792" name="Picture"/>
                    <pic:cNvPicPr>
                      <a:picLocks noChangeArrowheads="1" noChangeAspect="1"/>
                    </pic:cNvPicPr>
                  </pic:nvPicPr>
                  <pic:blipFill>
                    <a:blip r:embed="rId179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3"/>
    <w:bookmarkStart w:id="1794"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4"/>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5"/>
    <w:bookmarkStart w:id="181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96" w:name="yeru"/>
      <w:bookmarkEnd w:id="1796"/>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97"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97"/>
    <w:bookmarkStart w:id="1801" w:name="luoghi-notevoli-di-yeru"/>
    <w:p>
      <w:pPr>
        <w:pStyle w:val="Heading2"/>
      </w:pPr>
      <w:r>
        <w:t xml:space="preserve">Luoghi notevoli di Yeru</w:t>
      </w:r>
    </w:p>
    <w:bookmarkStart w:id="1798"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8"/>
    <w:bookmarkStart w:id="1799"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9"/>
    <w:bookmarkStart w:id="1800" w:name="il-mare-silente"/>
    <w:p>
      <w:pPr>
        <w:pStyle w:val="Heading3"/>
      </w:pPr>
      <w:r>
        <w:t xml:space="preserve">Il Mare silente</w:t>
      </w:r>
    </w:p>
    <w:p>
      <w:pPr>
        <w:pStyle w:val="FirstParagraph"/>
      </w:pPr>
      <w:r>
        <w:t xml:space="preserve">C’e’ una particolare zona di mare, compresa tra tre isole maggiori e contenenti diverse isole minori, dove qualsiasi suono viene silenziato. Un suono che venga generato in quelle acque, e non sulla terra ferma, viene zittito. Sono sorte 2 distinte città galleggianti dedicate ad antichi tradizioni di poteri mentali.</w:t>
      </w:r>
    </w:p>
    <w:bookmarkEnd w:id="1800"/>
    <w:bookmarkEnd w:id="1801"/>
    <w:bookmarkStart w:id="1803"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2" w:name="i-portali"/>
      <w:bookmarkEnd w:id="18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3"/>
    <w:bookmarkStart w:id="1813" w:name="draghi"/>
    <w:p>
      <w:pPr>
        <w:pStyle w:val="Heading2"/>
      </w:pPr>
      <w:r>
        <w:t xml:space="preserve">Draghi</w:t>
      </w:r>
    </w:p>
    <w:p>
      <w:pPr>
        <w:pStyle w:val="FirstParagraph"/>
      </w:pPr>
      <w:bookmarkStart w:id="1804" w:name="draghi"/>
      <w:bookmarkEnd w:id="18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0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05"/>
    <w:bookmarkStart w:id="180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06"/>
    <w:bookmarkStart w:id="180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07"/>
    <w:bookmarkStart w:id="180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08"/>
    <w:bookmarkStart w:id="1809"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9"/>
    <w:bookmarkStart w:id="181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0"/>
    <w:bookmarkStart w:id="1811"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1"/>
    <w:bookmarkStart w:id="181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2"/>
    <w:bookmarkEnd w:id="1813"/>
    <w:bookmarkStart w:id="1815"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4" w:name="il-calendario"/>
      <w:bookmarkEnd w:id="1814"/>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15"/>
    <w:bookmarkStart w:id="1816"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16"/>
    <w:bookmarkEnd w:id="1817"/>
    <w:bookmarkStart w:id="1850"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18"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18"/>
    <w:p>
      <w:pPr>
        <w:pStyle w:val="FirstParagraph"/>
      </w:pPr>
      <w:r>
        <w:drawing>
          <wp:inline>
            <wp:extent cx="5334000" cy="7543164"/>
            <wp:effectExtent b="0" l="0" r="0" t="0"/>
            <wp:docPr descr="image" title="" id="1820" name="Picture"/>
            <a:graphic>
              <a:graphicData uri="http://schemas.openxmlformats.org/drawingml/2006/picture">
                <pic:pic>
                  <pic:nvPicPr>
                    <pic:cNvPr descr="immagini/mappaplanare3.png" id="1821" name="Picture"/>
                    <pic:cNvPicPr>
                      <a:picLocks noChangeArrowheads="1" noChangeAspect="1"/>
                    </pic:cNvPicPr>
                  </pic:nvPicPr>
                  <pic:blipFill>
                    <a:blip r:embed="rId1819"/>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2"/>
    <w:bookmarkStart w:id="182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3"/>
    <w:bookmarkStart w:id="182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4"/>
    <w:bookmarkStart w:id="182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25"/>
    <w:bookmarkStart w:id="182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26"/>
    <w:bookmarkStart w:id="182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27"/>
    <w:bookmarkStart w:id="182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28"/>
    <w:bookmarkStart w:id="182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9"/>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0"/>
    <w:bookmarkStart w:id="183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1"/>
    <w:bookmarkStart w:id="183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2"/>
    <w:bookmarkStart w:id="183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3"/>
    <w:bookmarkStart w:id="183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4"/>
    <w:bookmarkStart w:id="183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35"/>
    <w:bookmarkStart w:id="183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36"/>
    <w:bookmarkStart w:id="183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37"/>
    <w:bookmarkStart w:id="183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38"/>
    <w:bookmarkStart w:id="183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9"/>
    <w:bookmarkStart w:id="1840"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0"/>
    <w:bookmarkStart w:id="1841"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1"/>
    <w:bookmarkStart w:id="1842"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2"/>
    <w:bookmarkStart w:id="1843"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3"/>
    <w:bookmarkStart w:id="1844"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4"/>
    <w:bookmarkStart w:id="1845"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45"/>
    <w:bookmarkStart w:id="1846"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46"/>
    <w:bookmarkStart w:id="1847"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47"/>
    <w:bookmarkStart w:id="1848"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48"/>
    <w:bookmarkStart w:id="1849"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9"/>
    <w:bookmarkEnd w:id="1850"/>
    <w:bookmarkStart w:id="1933"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2" name="Picture"/>
            <a:graphic>
              <a:graphicData uri="http://schemas.openxmlformats.org/drawingml/2006/picture">
                <pic:pic>
                  <pic:nvPicPr>
                    <pic:cNvPr descr="immagini/sangiorgioedrago.png" id="1853" name="Picture"/>
                    <pic:cNvPicPr>
                      <a:picLocks noChangeArrowheads="1" noChangeAspect="1"/>
                    </pic:cNvPicPr>
                  </pic:nvPicPr>
                  <pic:blipFill>
                    <a:blip r:embed="rId185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4"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4"/>
    <w:bookmarkStart w:id="1855"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55"/>
    <w:bookmarkStart w:id="1856"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56"/>
    <w:bookmarkStart w:id="18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58" name="Picture"/>
            <a:graphic>
              <a:graphicData uri="http://schemas.openxmlformats.org/drawingml/2006/picture">
                <pic:pic>
                  <pic:nvPicPr>
                    <pic:cNvPr descr="immagini/sanmichelesatana.png" id="1859" name="Picture"/>
                    <pic:cNvPicPr>
                      <a:picLocks noChangeArrowheads="1" noChangeAspect="1"/>
                    </pic:cNvPicPr>
                  </pic:nvPicPr>
                  <pic:blipFill>
                    <a:blip r:embed="rId1857"/>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0"/>
    <w:bookmarkStart w:id="18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1"/>
    <w:bookmarkStart w:id="18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2"/>
    <w:bookmarkStart w:id="18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3"/>
    <w:bookmarkStart w:id="18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4"/>
    <w:bookmarkStart w:id="1868"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66" name="Picture"/>
            <a:graphic>
              <a:graphicData uri="http://schemas.openxmlformats.org/drawingml/2006/picture">
                <pic:pic>
                  <pic:nvPicPr>
                    <pic:cNvPr descr="immagini/roc.png" id="1867" name="Picture"/>
                    <pic:cNvPicPr>
                      <a:picLocks noChangeArrowheads="1" noChangeAspect="1"/>
                    </pic:cNvPicPr>
                  </pic:nvPicPr>
                  <pic:blipFill>
                    <a:blip r:embed="rId18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68"/>
    <w:bookmarkStart w:id="186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9"/>
    <w:bookmarkStart w:id="187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0"/>
    <w:bookmarkStart w:id="187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1" w:name="equivalenzemagiche"/>
      <w:bookmarkEnd w:id="187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2"/>
    <w:bookmarkStart w:id="188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3"/>
    <w:bookmarkStart w:id="187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4"/>
    <w:bookmarkStart w:id="187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75"/>
    <w:bookmarkStart w:id="187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77" name="Picture"/>
            <a:graphic>
              <a:graphicData uri="http://schemas.openxmlformats.org/drawingml/2006/picture">
                <pic:pic>
                  <pic:nvPicPr>
                    <pic:cNvPr descr="immagini/ciclope.png" id="1878" name="Picture"/>
                    <pic:cNvPicPr>
                      <a:picLocks noChangeArrowheads="1" noChangeAspect="1"/>
                    </pic:cNvPicPr>
                  </pic:nvPicPr>
                  <pic:blipFill>
                    <a:blip r:embed="rId187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9"/>
    <w:bookmarkEnd w:id="1880"/>
    <w:bookmarkStart w:id="188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1"/>
    <w:bookmarkStart w:id="188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2"/>
    <w:bookmarkStart w:id="188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3"/>
    <w:bookmarkStart w:id="188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4"/>
    <w:bookmarkStart w:id="188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86" name="Picture"/>
            <a:graphic>
              <a:graphicData uri="http://schemas.openxmlformats.org/drawingml/2006/picture">
                <pic:pic>
                  <pic:nvPicPr>
                    <pic:cNvPr descr="immagini/lich2.png" id="1887" name="Picture"/>
                    <pic:cNvPicPr>
                      <a:picLocks noChangeArrowheads="1" noChangeAspect="1"/>
                    </pic:cNvPicPr>
                  </pic:nvPicPr>
                  <pic:blipFill>
                    <a:blip r:embed="rId18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88"/>
    <w:bookmarkStart w:id="188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9"/>
    <w:bookmarkStart w:id="189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0"/>
    <w:bookmarkStart w:id="189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1"/>
    <w:bookmarkStart w:id="189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3" name="Picture"/>
            <a:graphic>
              <a:graphicData uri="http://schemas.openxmlformats.org/drawingml/2006/picture">
                <pic:pic>
                  <pic:nvPicPr>
                    <pic:cNvPr descr="immagini/polpo.png" id="1894" name="Picture"/>
                    <pic:cNvPicPr>
                      <a:picLocks noChangeArrowheads="1" noChangeAspect="1"/>
                    </pic:cNvPicPr>
                  </pic:nvPicPr>
                  <pic:blipFill>
                    <a:blip r:embed="rId189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95"/>
    <w:bookmarkStart w:id="189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96"/>
    <w:bookmarkStart w:id="189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97"/>
    <w:bookmarkStart w:id="189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98"/>
    <w:bookmarkEnd w:id="1899"/>
    <w:bookmarkStart w:id="190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0"/>
    <w:bookmarkStart w:id="190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1"/>
    <w:bookmarkStart w:id="190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2"/>
    <w:bookmarkStart w:id="190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3"/>
    <w:bookmarkStart w:id="190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4"/>
    <w:bookmarkEnd w:id="1905"/>
    <w:bookmarkStart w:id="193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6"/>
    <w:bookmarkStart w:id="190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7"/>
    <w:bookmarkStart w:id="190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8" w:name="diavolodellafossa"/>
      <w:bookmarkEnd w:id="190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9"/>
    <w:bookmarkStart w:id="191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0"/>
    <w:bookmarkStart w:id="191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1"/>
    <w:bookmarkStart w:id="191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2"/>
    <w:bookmarkEnd w:id="1913"/>
    <w:bookmarkStart w:id="191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4"/>
    <w:bookmarkStart w:id="191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15"/>
    <w:bookmarkStart w:id="191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6"/>
    <w:bookmarkStart w:id="191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7"/>
    <w:bookmarkStart w:id="191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8"/>
    <w:bookmarkStart w:id="191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9"/>
    <w:bookmarkStart w:id="192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0"/>
    <w:bookmarkStart w:id="192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1"/>
    <w:bookmarkStart w:id="192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2"/>
    <w:bookmarkStart w:id="192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3"/>
    <w:bookmarkStart w:id="192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4"/>
    <w:bookmarkStart w:id="192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25"/>
    <w:bookmarkStart w:id="192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6"/>
    <w:bookmarkStart w:id="192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7"/>
    <w:bookmarkStart w:id="192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8"/>
    <w:bookmarkStart w:id="192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9"/>
    <w:bookmarkEnd w:id="1930"/>
    <w:bookmarkStart w:id="1931"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1"/>
    <w:bookmarkStart w:id="1932"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2"/>
    <w:bookmarkEnd w:id="1933"/>
    <w:bookmarkStart w:id="1940"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4" w:name="condizioni"/>
      <w:bookmarkEnd w:id="1934"/>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35" w:name="affaticato"/>
      <w:bookmarkEnd w:id="193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6" w:name="esausto"/>
      <w:bookmarkEnd w:id="1936"/>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7" w:name="morente"/>
      <w:bookmarkEnd w:id="193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8" w:name="morto"/>
      <w:bookmarkEnd w:id="193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39" w:name="ristretto"/>
      <w:bookmarkEnd w:id="1939"/>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40"/>
    <w:bookmarkStart w:id="1941" w:name="autore"/>
    <w:p>
      <w:pPr>
        <w:pStyle w:val="Heading1"/>
      </w:pPr>
      <w:r>
        <w:t xml:space="preserve">Autore</w:t>
      </w:r>
    </w:p>
    <w:bookmarkEnd w:id="1941"/>
    <w:bookmarkStart w:id="1948" w:name="scheda-manuale-e-schermo"/>
    <w:p>
      <w:pPr>
        <w:pStyle w:val="Heading1"/>
      </w:pPr>
      <w:r>
        <w:t xml:space="preserve">Scheda, Manuale e Schermo</w:t>
      </w:r>
    </w:p>
    <w:p>
      <w:pPr>
        <w:pStyle w:val="FirstParagraph"/>
      </w:pPr>
      <w:bookmarkStart w:id="1942" w:name="scheda-e-manuale"/>
      <w:bookmarkEnd w:id="1942"/>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3">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4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4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4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7">
        <w:r>
          <w:rPr>
            <w:rStyle w:val="Hyperlink"/>
          </w:rPr>
          <w:t xml:space="preserve">changelog.md</w:t>
        </w:r>
      </w:hyperlink>
    </w:p>
    <w:p>
      <w:pPr>
        <w:pStyle w:val="BodyText"/>
      </w:pPr>
      <w:r>
        <w:t xml:space="preserve">oppure</w:t>
      </w:r>
      <w:r>
        <w:t xml:space="preserve"> </w:t>
      </w:r>
      <w:hyperlink r:id="rId194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8"/>
    <w:bookmarkStart w:id="1952" w:name="ringraziamenti"/>
    <w:p>
      <w:pPr>
        <w:pStyle w:val="Heading1"/>
      </w:pPr>
      <w:r>
        <w:t xml:space="preserve">Ringraziamenti</w:t>
      </w:r>
    </w:p>
    <w:p>
      <w:pPr>
        <w:pStyle w:val="FirstParagraph"/>
      </w:pPr>
      <w:r>
        <w:t xml:space="preserve">Un enorme ringraziamento ad</w:t>
      </w:r>
      <w:r>
        <w:t xml:space="preserve"> </w:t>
      </w:r>
      <w:hyperlink r:id="rId194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2"/>
    <w:bookmarkStart w:id="1953"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53"/>
    <w:bookmarkStart w:id="1954"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182" Target="media/rId1182.png" /><Relationship Type="http://schemas.openxmlformats.org/officeDocument/2006/relationships/image" Id="rId180" Target="media/rId180.png" /><Relationship Type="http://schemas.openxmlformats.org/officeDocument/2006/relationships/image" Id="rId839" Target="media/rId839.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9" Target="media/rId1269.png" /><Relationship Type="http://schemas.openxmlformats.org/officeDocument/2006/relationships/image" Id="rId1724" Target="media/rId1724.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72" Target="media/rId1072.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17" Target="media/rId1317.png" /><Relationship Type="http://schemas.openxmlformats.org/officeDocument/2006/relationships/image" Id="rId1293" Target="media/rId1293.png" /><Relationship Type="http://schemas.openxmlformats.org/officeDocument/2006/relationships/image" Id="rId32" Target="media/rId32.png" /><Relationship Type="http://schemas.openxmlformats.org/officeDocument/2006/relationships/image" Id="rId1076" Target="media/rId1076.png" /><Relationship Type="http://schemas.openxmlformats.org/officeDocument/2006/relationships/image" Id="rId832" Target="media/rId832.png" /><Relationship Type="http://schemas.openxmlformats.org/officeDocument/2006/relationships/image" Id="rId1097" Target="media/rId1097.png" /><Relationship Type="http://schemas.openxmlformats.org/officeDocument/2006/relationships/image" Id="rId1048" Target="media/rId1048.png" /><Relationship Type="http://schemas.openxmlformats.org/officeDocument/2006/relationships/image" Id="rId1376" Target="media/rId1376.png" /><Relationship Type="http://schemas.openxmlformats.org/officeDocument/2006/relationships/image" Id="rId1372" Target="media/rId1372.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897" Target="media/rId897.png" /><Relationship Type="http://schemas.openxmlformats.org/officeDocument/2006/relationships/image" Id="rId1145" Target="media/rId1145.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44" Target="media/rId1344.png" /><Relationship Type="http://schemas.openxmlformats.org/officeDocument/2006/relationships/image" Id="rId933" Target="media/rId933.png" /><Relationship Type="http://schemas.openxmlformats.org/officeDocument/2006/relationships/image" Id="rId1113" Target="media/rId1113.png" /><Relationship Type="http://schemas.openxmlformats.org/officeDocument/2006/relationships/image" Id="rId915" Target="media/rId915.png" /><Relationship Type="http://schemas.openxmlformats.org/officeDocument/2006/relationships/image" Id="rId1094" Target="media/rId1094.png" /><Relationship Type="http://schemas.openxmlformats.org/officeDocument/2006/relationships/image" Id="rId1123" Target="media/rId1123.png" /><Relationship Type="http://schemas.openxmlformats.org/officeDocument/2006/relationships/image" Id="rId1542" Target="media/rId1542.png" /><Relationship Type="http://schemas.openxmlformats.org/officeDocument/2006/relationships/image" Id="rId963" Target="media/rId963.png" /><Relationship Type="http://schemas.openxmlformats.org/officeDocument/2006/relationships/image" Id="rId1084" Target="media/rId1084.png" /><Relationship Type="http://schemas.openxmlformats.org/officeDocument/2006/relationships/image" Id="rId1692" Target="media/rId1692.png" /><Relationship Type="http://schemas.openxmlformats.org/officeDocument/2006/relationships/image" Id="rId1158" Target="media/rId1158.png" /><Relationship Type="http://schemas.openxmlformats.org/officeDocument/2006/relationships/image" Id="rId912" Target="media/rId912.png" /><Relationship Type="http://schemas.openxmlformats.org/officeDocument/2006/relationships/image" Id="rId851" Target="media/rId851.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42" Target="media/rId1142.png" /><Relationship Type="http://schemas.openxmlformats.org/officeDocument/2006/relationships/image" Id="rId302" Target="media/rId302.png" /><Relationship Type="http://schemas.openxmlformats.org/officeDocument/2006/relationships/image" Id="rId988" Target="media/rId988.png" /><Relationship Type="http://schemas.openxmlformats.org/officeDocument/2006/relationships/image" Id="rId35" Target="media/rId35.png" /><Relationship Type="http://schemas.openxmlformats.org/officeDocument/2006/relationships/image" Id="rId1107" Target="media/rId1107.png" /><Relationship Type="http://schemas.openxmlformats.org/officeDocument/2006/relationships/image" Id="rId1229" Target="media/rId1229.png" /><Relationship Type="http://schemas.openxmlformats.org/officeDocument/2006/relationships/image" Id="rId1876" Target="media/rId1876.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58" Target="media/rId1358.png" /><Relationship Type="http://schemas.openxmlformats.org/officeDocument/2006/relationships/image" Id="rId1248" Target="media/rId1248.png" /><Relationship Type="http://schemas.openxmlformats.org/officeDocument/2006/relationships/image" Id="rId1053" Target="media/rId1053.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5" Target="media/rId925.png" /><Relationship Type="http://schemas.openxmlformats.org/officeDocument/2006/relationships/image" Id="rId757" Target="media/rId757.png" /><Relationship Type="http://schemas.openxmlformats.org/officeDocument/2006/relationships/image" Id="rId1790" Target="media/rId1790.png" /><Relationship Type="http://schemas.openxmlformats.org/officeDocument/2006/relationships/image" Id="rId1007" Target="media/rId1007.png" /><Relationship Type="http://schemas.openxmlformats.org/officeDocument/2006/relationships/image" Id="rId1126" Target="media/rId1126.png" /><Relationship Type="http://schemas.openxmlformats.org/officeDocument/2006/relationships/image" Id="rId1283" Target="media/rId1283.png" /><Relationship Type="http://schemas.openxmlformats.org/officeDocument/2006/relationships/image" Id="rId1164" Target="media/rId1164.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97" Target="media/rId1297.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6" Target="media/rId946.png" /><Relationship Type="http://schemas.openxmlformats.org/officeDocument/2006/relationships/image" Id="rId1199" Target="media/rId1199.png" /><Relationship Type="http://schemas.openxmlformats.org/officeDocument/2006/relationships/image" Id="rId1150" Target="media/rId1150.png" /><Relationship Type="http://schemas.openxmlformats.org/officeDocument/2006/relationships/image" Id="rId1058" Target="media/rId1058.png" /><Relationship Type="http://schemas.openxmlformats.org/officeDocument/2006/relationships/image" Id="rId1352" Target="media/rId1352.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7" Target="media/rId1237.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54" Target="media/rId1254.png" /><Relationship Type="http://schemas.openxmlformats.org/officeDocument/2006/relationships/image" Id="rId939" Target="media/rId939.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9" Target="media/rId949.png" /><Relationship Type="http://schemas.openxmlformats.org/officeDocument/2006/relationships/image" Id="rId1885" Target="media/rId1885.png" /><Relationship Type="http://schemas.openxmlformats.org/officeDocument/2006/relationships/image" Id="rId977" Target="media/rId977.png" /><Relationship Type="http://schemas.openxmlformats.org/officeDocument/2006/relationships/image" Id="rId1202" Target="media/rId1202.png" /><Relationship Type="http://schemas.openxmlformats.org/officeDocument/2006/relationships/image" Id="rId1339" Target="media/rId1339.png" /><Relationship Type="http://schemas.openxmlformats.org/officeDocument/2006/relationships/image" Id="rId1819" Target="media/rId1819.png" /><Relationship Type="http://schemas.openxmlformats.org/officeDocument/2006/relationships/image" Id="rId172" Target="media/rId172.png" /><Relationship Type="http://schemas.openxmlformats.org/officeDocument/2006/relationships/image" Id="rId1169" Target="media/rId1169.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29" Target="media/rId29.png" /><Relationship Type="http://schemas.openxmlformats.org/officeDocument/2006/relationships/image" Id="rId1780" Target="media/rId1780.png" /><Relationship Type="http://schemas.openxmlformats.org/officeDocument/2006/relationships/image" Id="rId1002" Target="media/rId1002.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10" Target="media/rId1110.png" /><Relationship Type="http://schemas.openxmlformats.org/officeDocument/2006/relationships/image" Id="rId394" Target="media/rId394.png" /><Relationship Type="http://schemas.openxmlformats.org/officeDocument/2006/relationships/image" Id="rId1100" Target="media/rId1100.png" /><Relationship Type="http://schemas.openxmlformats.org/officeDocument/2006/relationships/image" Id="rId1161" Target="media/rId1161.png" /><Relationship Type="http://schemas.openxmlformats.org/officeDocument/2006/relationships/image" Id="rId1034" Target="media/rId1034.png" /><Relationship Type="http://schemas.openxmlformats.org/officeDocument/2006/relationships/image" Id="rId542" Target="media/rId542.png" /><Relationship Type="http://schemas.openxmlformats.org/officeDocument/2006/relationships/image" Id="rId1289" Target="media/rId1289.png" /><Relationship Type="http://schemas.openxmlformats.org/officeDocument/2006/relationships/image" Id="rId1024" Target="media/rId1024.png" /><Relationship Type="http://schemas.openxmlformats.org/officeDocument/2006/relationships/image" Id="rId1134" Target="media/rId1134.png" /><Relationship Type="http://schemas.openxmlformats.org/officeDocument/2006/relationships/image" Id="rId309" Target="media/rId309.png" /><Relationship Type="http://schemas.openxmlformats.org/officeDocument/2006/relationships/image" Id="rId1195" Target="media/rId1195.png" /><Relationship Type="http://schemas.openxmlformats.org/officeDocument/2006/relationships/image" Id="rId1892" Target="media/rId1892.png" /><Relationship Type="http://schemas.openxmlformats.org/officeDocument/2006/relationships/image" Id="rId1139" Target="media/rId1139.png" /><Relationship Type="http://schemas.openxmlformats.org/officeDocument/2006/relationships/image" Id="rId1015" Target="media/rId1015.png" /><Relationship Type="http://schemas.openxmlformats.org/officeDocument/2006/relationships/image" Id="rId1189" Target="media/rId1189.png" /><Relationship Type="http://schemas.openxmlformats.org/officeDocument/2006/relationships/image" Id="rId1312" Target="media/rId1312.png" /><Relationship Type="http://schemas.openxmlformats.org/officeDocument/2006/relationships/image" Id="rId983" Target="media/rId983.png" /><Relationship Type="http://schemas.openxmlformats.org/officeDocument/2006/relationships/image" Id="rId1865" Target="media/rId1865.png" /><Relationship Type="http://schemas.openxmlformats.org/officeDocument/2006/relationships/image" Id="rId1362" Target="media/rId1362.png" /><Relationship Type="http://schemas.openxmlformats.org/officeDocument/2006/relationships/image" Id="rId1851" Target="media/rId1851.png" /><Relationship Type="http://schemas.openxmlformats.org/officeDocument/2006/relationships/image" Id="rId1857" Target="media/rId1857.png" /><Relationship Type="http://schemas.openxmlformats.org/officeDocument/2006/relationships/image" Id="rId447" Target="media/rId447.png" /><Relationship Type="http://schemas.openxmlformats.org/officeDocument/2006/relationships/image" Id="rId1309" Target="media/rId1309.png" /><Relationship Type="http://schemas.openxmlformats.org/officeDocument/2006/relationships/image" Id="rId470" Target="media/rId470.png" /><Relationship Type="http://schemas.openxmlformats.org/officeDocument/2006/relationships/image" Id="rId966" Target="media/rId966.png" /><Relationship Type="http://schemas.openxmlformats.org/officeDocument/2006/relationships/image" Id="rId952" Target="media/rId952.png" /><Relationship Type="http://schemas.openxmlformats.org/officeDocument/2006/relationships/image" Id="rId848" Target="media/rId848.png" /><Relationship Type="http://schemas.openxmlformats.org/officeDocument/2006/relationships/image" Id="rId1347" Target="media/rId1347.png" /><Relationship Type="http://schemas.openxmlformats.org/officeDocument/2006/relationships/image" Id="rId1064" Target="media/rId1064.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43" Target="media/rId943.png" /><Relationship Type="http://schemas.openxmlformats.org/officeDocument/2006/relationships/image" Id="rId1305" Target="media/rId1305.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60" Target="media/rId1260.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5" Target="media/rId955.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76" Target="media/rId1776.png" /><Relationship Type="http://schemas.openxmlformats.org/officeDocument/2006/relationships/image" Id="rId1301" Target="media/rId1301.png" /><Relationship Type="http://schemas.openxmlformats.org/officeDocument/2006/relationships/image" Id="rId958" Target="media/rId958.png" /><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9" Target="http://www.editorifolli.it/gdr/dnd5/srd5/" TargetMode="External" /><Relationship Type="http://schemas.openxmlformats.org/officeDocument/2006/relationships/hyperlink" Id="rId1276" Target="https://anydice.com/" TargetMode="External" /><Relationship Type="http://schemas.openxmlformats.org/officeDocument/2006/relationships/hyperlink" Id="rId1277" Target="https://anydice.com/program/2610e" TargetMode="External" /><Relationship Type="http://schemas.openxmlformats.org/officeDocument/2006/relationships/hyperlink" Id="rId1951" Target="https://dejavu-fonts.github.io/" TargetMode="External" /><Relationship Type="http://schemas.openxmlformats.org/officeDocument/2006/relationships/hyperlink" Id="rId1176" Target="https://friendorfoe.com/d/Old%20School%20Primer.pdf" TargetMode="External" /><Relationship Type="http://schemas.openxmlformats.org/officeDocument/2006/relationships/hyperlink" Id="rId1950" Target="https://github.com/ThomasJockin/readexpro" TargetMode="External" /><Relationship Type="http://schemas.openxmlformats.org/officeDocument/2006/relationships/hyperlink" Id="rId1943" Target="https://github.com/buzzqw/TUS" TargetMode="External" /><Relationship Type="http://schemas.openxmlformats.org/officeDocument/2006/relationships/hyperlink" Id="rId1945" Target="https://github.com/buzzqw/TUS/blob/master/OBSS/OBSS-scheda.pdf" TargetMode="External" /><Relationship Type="http://schemas.openxmlformats.org/officeDocument/2006/relationships/hyperlink" Id="rId1944" Target="https://github.com/buzzqw/TUS/blob/master/OBSS/OBSS.pdf" TargetMode="External" /><Relationship Type="http://schemas.openxmlformats.org/officeDocument/2006/relationships/hyperlink" Id="rId1947" Target="https://github.com/buzzqw/TUS/blob/master/OBSS/changelog.md" TargetMode="External" /><Relationship Type="http://schemas.openxmlformats.org/officeDocument/2006/relationships/hyperlink" Id="rId1946" Target="https://github.com/buzzqw/TUS/blob/master/OBSS/screen.pdf" TargetMode="External" /><Relationship Type="http://schemas.openxmlformats.org/officeDocument/2006/relationships/hyperlink" Id="rId1281" Target="https://it.wikipedia.org/wiki/Old_School_Renaissance" TargetMode="External" /><Relationship Type="http://schemas.openxmlformats.org/officeDocument/2006/relationships/hyperlink" Id="rId12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5:38:19Z</dcterms:created>
  <dcterms:modified xsi:type="dcterms:W3CDTF">2022-03-07T15:38:19Z</dcterms:modified>
</cp:coreProperties>
</file>

<file path=docProps/custom.xml><?xml version="1.0" encoding="utf-8"?>
<Properties xmlns="http://schemas.openxmlformats.org/officeDocument/2006/custom-properties" xmlns:vt="http://schemas.openxmlformats.org/officeDocument/2006/docPropsVTypes"/>
</file>